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861E2" w14:textId="77777777" w:rsidR="001D3AA5" w:rsidRDefault="001D3AA5" w:rsidP="001D3AA5">
      <w:r>
        <w:t>BOTOX SERVICE PAGE EXAMPLES</w:t>
      </w:r>
    </w:p>
    <w:p w14:paraId="021FF804" w14:textId="77777777" w:rsidR="001D3AA5" w:rsidRDefault="001D3AA5" w:rsidP="001D3AA5">
      <w:r>
        <w:t>KW: BOTOX</w:t>
      </w:r>
    </w:p>
    <w:p w14:paraId="1F7A6DEC" w14:textId="77777777" w:rsidR="001D3AA5" w:rsidRPr="00B000D9" w:rsidRDefault="001D3AA5" w:rsidP="001D3AA5">
      <w:r>
        <w:t xml:space="preserve">SECONDARY KEYWORDS (JUST FOR YOUR REFERENCE, YOU DON’T NEED TO INCORPORATE EVERY SINGLE ONE) </w:t>
      </w:r>
    </w:p>
    <w:tbl>
      <w:tblPr>
        <w:tblW w:w="0" w:type="dxa"/>
        <w:tblCellMar>
          <w:left w:w="0" w:type="dxa"/>
          <w:right w:w="0" w:type="dxa"/>
        </w:tblCellMar>
        <w:tblLook w:val="04A0" w:firstRow="1" w:lastRow="0" w:firstColumn="1" w:lastColumn="0" w:noHBand="0" w:noVBand="1"/>
      </w:tblPr>
      <w:tblGrid>
        <w:gridCol w:w="2458"/>
      </w:tblGrid>
      <w:tr w:rsidR="001D3AA5" w:rsidRPr="001D3AA5" w14:paraId="0E053BA0"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36D7C09E" w14:textId="77777777" w:rsidR="001D3AA5" w:rsidRPr="001D3AA5" w:rsidRDefault="001D3AA5" w:rsidP="001D3AA5">
            <w:pPr>
              <w:spacing w:after="0" w:line="240" w:lineRule="auto"/>
              <w:rPr>
                <w:rFonts w:ascii="Arial" w:eastAsia="Times New Roman" w:hAnsi="Arial" w:cs="Arial"/>
                <w:sz w:val="20"/>
                <w:szCs w:val="20"/>
              </w:rPr>
            </w:pPr>
            <w:r w:rsidRPr="001D3AA5">
              <w:rPr>
                <w:rFonts w:ascii="Arial" w:eastAsia="Times New Roman" w:hAnsi="Arial" w:cs="Arial"/>
                <w:sz w:val="20"/>
                <w:szCs w:val="20"/>
              </w:rPr>
              <w:t>botulinum toxin</w:t>
            </w:r>
          </w:p>
        </w:tc>
      </w:tr>
      <w:tr w:rsidR="001D3AA5" w:rsidRPr="001D3AA5" w14:paraId="507267B7"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79CD34E0"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crows</w:t>
            </w:r>
            <w:proofErr w:type="spellEnd"/>
            <w:r w:rsidRPr="001D3AA5">
              <w:rPr>
                <w:rFonts w:ascii="Arial" w:eastAsia="Times New Roman" w:hAnsi="Arial" w:cs="Arial"/>
                <w:sz w:val="20"/>
                <w:szCs w:val="20"/>
              </w:rPr>
              <w:t xml:space="preserve"> feet</w:t>
            </w:r>
          </w:p>
        </w:tc>
      </w:tr>
      <w:tr w:rsidR="001D3AA5" w:rsidRPr="001D3AA5" w14:paraId="6D105C0B"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5001B883"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xeomin</w:t>
            </w:r>
            <w:proofErr w:type="spellEnd"/>
          </w:p>
        </w:tc>
      </w:tr>
      <w:tr w:rsidR="001D3AA5" w:rsidRPr="001D3AA5" w14:paraId="73F1D5BD"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27A805C3"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cost</w:t>
            </w:r>
          </w:p>
        </w:tc>
      </w:tr>
      <w:tr w:rsidR="001D3AA5" w:rsidRPr="001D3AA5" w14:paraId="1980D6D5"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1FA1B3F1" w14:textId="77777777" w:rsidR="001D3AA5" w:rsidRPr="001D3AA5" w:rsidRDefault="001D3AA5" w:rsidP="001D3AA5">
            <w:pPr>
              <w:spacing w:after="0" w:line="240" w:lineRule="auto"/>
              <w:rPr>
                <w:rFonts w:ascii="Arial" w:eastAsia="Times New Roman" w:hAnsi="Arial" w:cs="Arial"/>
                <w:sz w:val="20"/>
                <w:szCs w:val="20"/>
              </w:rPr>
            </w:pPr>
            <w:r w:rsidRPr="001D3AA5">
              <w:rPr>
                <w:rFonts w:ascii="Arial" w:eastAsia="Times New Roman" w:hAnsi="Arial" w:cs="Arial"/>
                <w:sz w:val="20"/>
                <w:szCs w:val="20"/>
              </w:rPr>
              <w:t xml:space="preserve">what is </w:t>
            </w:r>
            <w:proofErr w:type="spellStart"/>
            <w:r w:rsidRPr="001D3AA5">
              <w:rPr>
                <w:rFonts w:ascii="Arial" w:eastAsia="Times New Roman" w:hAnsi="Arial" w:cs="Arial"/>
                <w:sz w:val="20"/>
                <w:szCs w:val="20"/>
              </w:rPr>
              <w:t>botox</w:t>
            </w:r>
            <w:proofErr w:type="spellEnd"/>
          </w:p>
        </w:tc>
      </w:tr>
      <w:tr w:rsidR="001D3AA5" w:rsidRPr="001D3AA5" w14:paraId="674DB71E"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7EBE5848"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before and after</w:t>
            </w:r>
          </w:p>
        </w:tc>
      </w:tr>
      <w:tr w:rsidR="001D3AA5" w:rsidRPr="001D3AA5" w14:paraId="0BC4E762"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2B76E892"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side effects</w:t>
            </w:r>
          </w:p>
        </w:tc>
      </w:tr>
      <w:tr w:rsidR="001D3AA5" w:rsidRPr="001D3AA5" w14:paraId="7A911EA8"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1BED52E0"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near me</w:t>
            </w:r>
          </w:p>
        </w:tc>
      </w:tr>
      <w:tr w:rsidR="001D3AA5" w:rsidRPr="001D3AA5" w14:paraId="645F6F0A"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2C521795" w14:textId="77777777" w:rsidR="001D3AA5" w:rsidRPr="001D3AA5" w:rsidRDefault="001D3AA5" w:rsidP="001D3AA5">
            <w:pPr>
              <w:spacing w:after="0" w:line="240" w:lineRule="auto"/>
              <w:rPr>
                <w:rFonts w:ascii="Arial" w:eastAsia="Times New Roman" w:hAnsi="Arial" w:cs="Arial"/>
                <w:sz w:val="20"/>
                <w:szCs w:val="20"/>
              </w:rPr>
            </w:pPr>
          </w:p>
        </w:tc>
      </w:tr>
      <w:tr w:rsidR="001D3AA5" w:rsidRPr="001D3AA5" w14:paraId="2AD3116D"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3C33D083"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injection</w:t>
            </w:r>
          </w:p>
        </w:tc>
      </w:tr>
      <w:tr w:rsidR="001D3AA5" w:rsidRPr="001D3AA5" w14:paraId="680BD37E"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7E504249" w14:textId="77777777" w:rsidR="001D3AA5" w:rsidRPr="001D3AA5" w:rsidRDefault="001D3AA5" w:rsidP="001D3AA5">
            <w:pPr>
              <w:spacing w:after="0" w:line="240" w:lineRule="auto"/>
              <w:rPr>
                <w:rFonts w:ascii="Arial" w:eastAsia="Times New Roman" w:hAnsi="Arial" w:cs="Arial"/>
                <w:sz w:val="20"/>
                <w:szCs w:val="20"/>
              </w:rPr>
            </w:pPr>
            <w:r w:rsidRPr="001D3AA5">
              <w:rPr>
                <w:rFonts w:ascii="Arial" w:eastAsia="Times New Roman" w:hAnsi="Arial" w:cs="Arial"/>
                <w:sz w:val="20"/>
                <w:szCs w:val="20"/>
              </w:rPr>
              <w:t xml:space="preserve">how long does </w:t>
            </w: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last</w:t>
            </w:r>
          </w:p>
        </w:tc>
      </w:tr>
      <w:tr w:rsidR="001D3AA5" w:rsidRPr="001D3AA5" w14:paraId="074012E6"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28BD750C" w14:textId="77777777" w:rsidR="001D3AA5" w:rsidRPr="001D3AA5" w:rsidRDefault="001D3AA5" w:rsidP="001D3AA5">
            <w:pPr>
              <w:spacing w:after="0" w:line="240" w:lineRule="auto"/>
              <w:rPr>
                <w:rFonts w:ascii="Arial" w:eastAsia="Times New Roman" w:hAnsi="Arial" w:cs="Arial"/>
                <w:sz w:val="20"/>
                <w:szCs w:val="20"/>
              </w:rPr>
            </w:pPr>
            <w:r w:rsidRPr="001D3AA5">
              <w:rPr>
                <w:rFonts w:ascii="Arial" w:eastAsia="Times New Roman" w:hAnsi="Arial" w:cs="Arial"/>
                <w:sz w:val="20"/>
                <w:szCs w:val="20"/>
              </w:rPr>
              <w:t xml:space="preserve">how much is </w:t>
            </w:r>
            <w:proofErr w:type="spellStart"/>
            <w:r w:rsidRPr="001D3AA5">
              <w:rPr>
                <w:rFonts w:ascii="Arial" w:eastAsia="Times New Roman" w:hAnsi="Arial" w:cs="Arial"/>
                <w:sz w:val="20"/>
                <w:szCs w:val="20"/>
              </w:rPr>
              <w:t>botox</w:t>
            </w:r>
            <w:proofErr w:type="spellEnd"/>
          </w:p>
        </w:tc>
      </w:tr>
      <w:tr w:rsidR="001D3AA5" w:rsidRPr="001D3AA5" w14:paraId="65A6E28C"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4021A43F" w14:textId="77777777" w:rsidR="001D3AA5" w:rsidRPr="001D3AA5" w:rsidRDefault="001D3AA5" w:rsidP="001D3AA5">
            <w:pPr>
              <w:spacing w:after="0" w:line="240" w:lineRule="auto"/>
              <w:rPr>
                <w:rFonts w:ascii="Arial" w:eastAsia="Times New Roman" w:hAnsi="Arial" w:cs="Arial"/>
                <w:sz w:val="20"/>
                <w:szCs w:val="20"/>
              </w:rPr>
            </w:pPr>
            <w:r w:rsidRPr="001D3AA5">
              <w:rPr>
                <w:rFonts w:ascii="Arial" w:eastAsia="Times New Roman" w:hAnsi="Arial" w:cs="Arial"/>
                <w:sz w:val="20"/>
                <w:szCs w:val="20"/>
              </w:rPr>
              <w:t>injectable</w:t>
            </w:r>
          </w:p>
        </w:tc>
      </w:tr>
      <w:tr w:rsidR="001D3AA5" w:rsidRPr="001D3AA5" w14:paraId="1F15D757"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4E4DF0A5" w14:textId="77777777" w:rsidR="001D3AA5" w:rsidRPr="001D3AA5" w:rsidRDefault="001D3AA5" w:rsidP="001D3AA5">
            <w:pPr>
              <w:spacing w:after="0" w:line="240" w:lineRule="auto"/>
              <w:rPr>
                <w:rFonts w:ascii="Arial" w:eastAsia="Times New Roman" w:hAnsi="Arial" w:cs="Arial"/>
                <w:sz w:val="20"/>
                <w:szCs w:val="20"/>
              </w:rPr>
            </w:pPr>
            <w:r w:rsidRPr="001D3AA5">
              <w:rPr>
                <w:rFonts w:ascii="Arial" w:eastAsia="Times New Roman" w:hAnsi="Arial" w:cs="Arial"/>
                <w:sz w:val="20"/>
                <w:szCs w:val="20"/>
              </w:rPr>
              <w:t xml:space="preserve">how much does </w:t>
            </w: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cost</w:t>
            </w:r>
          </w:p>
        </w:tc>
      </w:tr>
      <w:tr w:rsidR="001D3AA5" w:rsidRPr="001D3AA5" w14:paraId="3777E25E"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23F2DF93"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forehead</w:t>
            </w:r>
          </w:p>
        </w:tc>
      </w:tr>
      <w:tr w:rsidR="001D3AA5" w:rsidRPr="001D3AA5" w14:paraId="21DA304A"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0D34136F"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lips</w:t>
            </w:r>
          </w:p>
        </w:tc>
      </w:tr>
      <w:tr w:rsidR="001D3AA5" w:rsidRPr="001D3AA5" w14:paraId="77158F16"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4A7B4BBE"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treatment</w:t>
            </w:r>
          </w:p>
        </w:tc>
      </w:tr>
      <w:tr w:rsidR="001D3AA5" w:rsidRPr="001D3AA5" w14:paraId="7729EE83"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111F41BF"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before after</w:t>
            </w:r>
          </w:p>
        </w:tc>
      </w:tr>
      <w:tr w:rsidR="001D3AA5" w:rsidRPr="001D3AA5" w14:paraId="61C7985C"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1EB0054A"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prices</w:t>
            </w:r>
          </w:p>
        </w:tc>
      </w:tr>
      <w:tr w:rsidR="001D3AA5" w:rsidRPr="001D3AA5" w14:paraId="73E3E87B"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412CEF44" w14:textId="77777777" w:rsidR="001D3AA5" w:rsidRPr="001D3AA5" w:rsidRDefault="001D3AA5" w:rsidP="001D3AA5">
            <w:pPr>
              <w:spacing w:after="0" w:line="240" w:lineRule="auto"/>
              <w:rPr>
                <w:rFonts w:ascii="Arial" w:eastAsia="Times New Roman" w:hAnsi="Arial" w:cs="Arial"/>
                <w:sz w:val="20"/>
                <w:szCs w:val="20"/>
              </w:rPr>
            </w:pPr>
            <w:r w:rsidRPr="001D3AA5">
              <w:rPr>
                <w:rFonts w:ascii="Arial" w:eastAsia="Times New Roman" w:hAnsi="Arial" w:cs="Arial"/>
                <w:sz w:val="20"/>
                <w:szCs w:val="20"/>
              </w:rPr>
              <w:t>frown lines</w:t>
            </w:r>
          </w:p>
        </w:tc>
      </w:tr>
      <w:tr w:rsidR="001D3AA5" w:rsidRPr="001D3AA5" w14:paraId="742A820B"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095A9C4A"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under eyes</w:t>
            </w:r>
          </w:p>
        </w:tc>
      </w:tr>
      <w:tr w:rsidR="001D3AA5" w:rsidRPr="001D3AA5" w14:paraId="3219EE34"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1DCBE4EC"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botox</w:t>
            </w:r>
            <w:proofErr w:type="spellEnd"/>
            <w:r w:rsidRPr="001D3AA5">
              <w:rPr>
                <w:rFonts w:ascii="Arial" w:eastAsia="Times New Roman" w:hAnsi="Arial" w:cs="Arial"/>
                <w:sz w:val="20"/>
                <w:szCs w:val="20"/>
              </w:rPr>
              <w:t xml:space="preserve"> </w:t>
            </w:r>
            <w:proofErr w:type="spellStart"/>
            <w:r w:rsidRPr="001D3AA5">
              <w:rPr>
                <w:rFonts w:ascii="Arial" w:eastAsia="Times New Roman" w:hAnsi="Arial" w:cs="Arial"/>
                <w:sz w:val="20"/>
                <w:szCs w:val="20"/>
              </w:rPr>
              <w:t>crows</w:t>
            </w:r>
            <w:proofErr w:type="spellEnd"/>
            <w:r w:rsidRPr="001D3AA5">
              <w:rPr>
                <w:rFonts w:ascii="Arial" w:eastAsia="Times New Roman" w:hAnsi="Arial" w:cs="Arial"/>
                <w:sz w:val="20"/>
                <w:szCs w:val="20"/>
              </w:rPr>
              <w:t xml:space="preserve"> feet</w:t>
            </w:r>
          </w:p>
        </w:tc>
      </w:tr>
      <w:tr w:rsidR="001D3AA5" w:rsidRPr="001D3AA5" w14:paraId="0CAE0528" w14:textId="77777777" w:rsidTr="001D3AA5">
        <w:trPr>
          <w:trHeight w:val="315"/>
        </w:trPr>
        <w:tc>
          <w:tcPr>
            <w:tcW w:w="0" w:type="auto"/>
            <w:tcBorders>
              <w:top w:val="single" w:sz="6" w:space="0" w:color="CCCCCC"/>
              <w:left w:val="single" w:sz="6" w:space="0" w:color="000000"/>
              <w:bottom w:val="single" w:sz="6" w:space="0" w:color="CCCCCC"/>
              <w:right w:val="single" w:sz="6" w:space="0" w:color="CCCCCC"/>
            </w:tcBorders>
            <w:tcMar>
              <w:top w:w="30" w:type="dxa"/>
              <w:left w:w="45" w:type="dxa"/>
              <w:bottom w:w="30" w:type="dxa"/>
              <w:right w:w="45" w:type="dxa"/>
            </w:tcMar>
            <w:vAlign w:val="bottom"/>
            <w:hideMark/>
          </w:tcPr>
          <w:p w14:paraId="27D40AC6" w14:textId="77777777" w:rsidR="001D3AA5" w:rsidRPr="001D3AA5" w:rsidRDefault="001D3AA5" w:rsidP="001D3AA5">
            <w:pPr>
              <w:spacing w:after="0" w:line="240" w:lineRule="auto"/>
              <w:rPr>
                <w:rFonts w:ascii="Arial" w:eastAsia="Times New Roman" w:hAnsi="Arial" w:cs="Arial"/>
                <w:sz w:val="20"/>
                <w:szCs w:val="20"/>
              </w:rPr>
            </w:pPr>
            <w:proofErr w:type="spellStart"/>
            <w:r w:rsidRPr="001D3AA5">
              <w:rPr>
                <w:rFonts w:ascii="Arial" w:eastAsia="Times New Roman" w:hAnsi="Arial" w:cs="Arial"/>
                <w:sz w:val="20"/>
                <w:szCs w:val="20"/>
              </w:rPr>
              <w:t>dysport</w:t>
            </w:r>
            <w:proofErr w:type="spellEnd"/>
          </w:p>
        </w:tc>
      </w:tr>
    </w:tbl>
    <w:p w14:paraId="0B087DFE" w14:textId="77777777" w:rsidR="001D3AA5" w:rsidRPr="00B000D9" w:rsidRDefault="001D3AA5" w:rsidP="001D3AA5"/>
    <w:p w14:paraId="5FD61E10" w14:textId="77777777" w:rsidR="001D3AA5" w:rsidRPr="00B000D9" w:rsidRDefault="001D3AA5" w:rsidP="001D3AA5">
      <w:r w:rsidRPr="00B000D9">
        <w:t xml:space="preserve">Botox Anti-Aging Treatments | </w:t>
      </w:r>
      <w:r>
        <w:t>[</w:t>
      </w:r>
      <w:proofErr w:type="spellStart"/>
      <w:r>
        <w:t>lOCATION</w:t>
      </w:r>
      <w:proofErr w:type="spellEnd"/>
      <w:r>
        <w:t>]</w:t>
      </w:r>
      <w:r w:rsidRPr="00B000D9">
        <w:t xml:space="preserve"> |</w:t>
      </w:r>
      <w:r>
        <w:t>(</w:t>
      </w:r>
      <w:r w:rsidRPr="00B000D9">
        <w:t xml:space="preserve"> </w:t>
      </w:r>
      <w:hyperlink r:id="rId6" w:history="1">
        <w:r w:rsidRPr="00B000D9">
          <w:t>630) 432-9333</w:t>
        </w:r>
      </w:hyperlink>
    </w:p>
    <w:p w14:paraId="344C2CC5" w14:textId="77777777" w:rsidR="001D3AA5" w:rsidRPr="00B000D9" w:rsidRDefault="001D3AA5" w:rsidP="001D3AA5">
      <w:r w:rsidRPr="00B000D9">
        <w:t>/Botox-Hinsdale</w:t>
      </w:r>
    </w:p>
    <w:p w14:paraId="695E5D0D" w14:textId="77777777" w:rsidR="001D3AA5" w:rsidRPr="00B000D9" w:rsidRDefault="001D3AA5" w:rsidP="001D3AA5">
      <w:r w:rsidRPr="00B000D9">
        <w:t>Kw Botox</w:t>
      </w:r>
    </w:p>
    <w:p w14:paraId="6424B39B" w14:textId="77777777" w:rsidR="001D3AA5" w:rsidRPr="00B000D9" w:rsidRDefault="001D3AA5" w:rsidP="001D3AA5">
      <w:r w:rsidRPr="00B000D9">
        <w:lastRenderedPageBreak/>
        <w:t>Meta: Botox is the #1 Cosmetic Treatment in the World. Diminish fine lines and wrinkles around the brow, eyes, and forehead. Call (</w:t>
      </w:r>
      <w:hyperlink r:id="rId7" w:history="1">
        <w:r w:rsidRPr="00B000D9">
          <w:t>630) 432-9333</w:t>
        </w:r>
      </w:hyperlink>
      <w:r w:rsidRPr="00B000D9">
        <w:t>.</w:t>
      </w:r>
    </w:p>
    <w:p w14:paraId="6F0B331F" w14:textId="77777777" w:rsidR="001D3AA5" w:rsidRPr="00B000D9" w:rsidRDefault="001D3AA5" w:rsidP="001D3AA5">
      <w:r w:rsidRPr="00B000D9">
        <w:t>BOTOX COSMETICS | ANTI-AGING TREATMENTS</w:t>
      </w:r>
    </w:p>
    <w:p w14:paraId="1BB52918" w14:textId="77777777" w:rsidR="001D3AA5" w:rsidRPr="00B000D9" w:rsidRDefault="001D3AA5" w:rsidP="001D3AA5">
      <w:r w:rsidRPr="00B000D9">
        <w:t>Botox is the most popular cosmetic treatment in the world. Each year millions of men and women use this anti-aging treatment to look younger by diminishing fine lines and rejuvenating their appearance. Botox is a cosmeti</w:t>
      </w:r>
      <w:r>
        <w:t xml:space="preserve">c injection that smooths out </w:t>
      </w:r>
      <w:r w:rsidRPr="00B000D9">
        <w:t xml:space="preserve">wrinkles that form around the eyes, brow, and forehead. Treatments are safe, FDA cleared, painless and require no downtime. Most importantly, when a skilled and experienced professional performs Botox, results are dramatic, natural looking and long lasting. </w:t>
      </w:r>
    </w:p>
    <w:p w14:paraId="0FF648E0" w14:textId="77777777" w:rsidR="001D3AA5" w:rsidRPr="00B000D9" w:rsidRDefault="001D3AA5" w:rsidP="001D3AA5">
      <w:r w:rsidRPr="00B000D9">
        <w:t xml:space="preserve">Turn back the clock and rejuvenate your appearance with Botox Cosmetics. Learn more and find out if this popular anti-aging treatment is right for you </w:t>
      </w:r>
      <w:r>
        <w:t xml:space="preserve">by </w:t>
      </w:r>
      <w:r w:rsidRPr="00B000D9">
        <w:t xml:space="preserve">scheduling a consultation with </w:t>
      </w:r>
      <w:r>
        <w:t>[spa]</w:t>
      </w:r>
      <w:r w:rsidRPr="00B000D9">
        <w:t xml:space="preserve">, the </w:t>
      </w:r>
      <w:r>
        <w:t>premier choice of Botox</w:t>
      </w:r>
      <w:r w:rsidRPr="00B000D9">
        <w:t xml:space="preserve"> in </w:t>
      </w:r>
      <w:r>
        <w:t>[</w:t>
      </w:r>
      <w:proofErr w:type="spellStart"/>
      <w:r>
        <w:t>lOCATION</w:t>
      </w:r>
      <w:proofErr w:type="spellEnd"/>
      <w:r>
        <w:t>]</w:t>
      </w:r>
      <w:r w:rsidRPr="00B000D9">
        <w:t xml:space="preserve">. Contact </w:t>
      </w:r>
      <w:r>
        <w:t>[spa]</w:t>
      </w:r>
      <w:r w:rsidRPr="00B000D9">
        <w:t>online or by calling (</w:t>
      </w:r>
      <w:hyperlink r:id="rId8" w:history="1">
        <w:r w:rsidRPr="00B000D9">
          <w:t>630) 432-9333</w:t>
        </w:r>
      </w:hyperlink>
      <w:r w:rsidRPr="00B000D9">
        <w:t>.</w:t>
      </w:r>
    </w:p>
    <w:p w14:paraId="765673F7" w14:textId="77777777" w:rsidR="001D3AA5" w:rsidRPr="00B000D9" w:rsidRDefault="001D3AA5" w:rsidP="001D3AA5">
      <w:r w:rsidRPr="00B000D9">
        <w:t>Benefits of Botox</w:t>
      </w:r>
    </w:p>
    <w:p w14:paraId="6DABCC94" w14:textId="77777777" w:rsidR="001D3AA5" w:rsidRPr="00B000D9" w:rsidRDefault="001D3AA5" w:rsidP="001D3AA5">
      <w:pPr>
        <w:pStyle w:val="ListParagraph"/>
        <w:numPr>
          <w:ilvl w:val="0"/>
          <w:numId w:val="8"/>
        </w:numPr>
      </w:pPr>
      <w:r w:rsidRPr="00B000D9">
        <w:t>Most popular cosmetic treatment on the market</w:t>
      </w:r>
    </w:p>
    <w:p w14:paraId="72D441B9" w14:textId="77777777" w:rsidR="001D3AA5" w:rsidRPr="00B000D9" w:rsidRDefault="001D3AA5" w:rsidP="001D3AA5">
      <w:pPr>
        <w:pStyle w:val="ListParagraph"/>
        <w:numPr>
          <w:ilvl w:val="0"/>
          <w:numId w:val="8"/>
        </w:numPr>
      </w:pPr>
      <w:r w:rsidRPr="00B000D9">
        <w:t>470+ clinical studies prove Botox is safe &amp; effective</w:t>
      </w:r>
    </w:p>
    <w:p w14:paraId="53EA4F11" w14:textId="77777777" w:rsidR="001D3AA5" w:rsidRPr="00B000D9" w:rsidRDefault="001D3AA5" w:rsidP="001D3AA5">
      <w:pPr>
        <w:pStyle w:val="ListParagraph"/>
        <w:numPr>
          <w:ilvl w:val="0"/>
          <w:numId w:val="8"/>
        </w:numPr>
      </w:pPr>
      <w:r w:rsidRPr="00B000D9">
        <w:t xml:space="preserve">Only treatment </w:t>
      </w:r>
      <w:r>
        <w:t xml:space="preserve">with </w:t>
      </w:r>
      <w:r w:rsidRPr="00B000D9">
        <w:t>FDA</w:t>
      </w:r>
      <w:r>
        <w:t xml:space="preserve"> clearance</w:t>
      </w:r>
      <w:r w:rsidRPr="00B000D9">
        <w:t xml:space="preserve"> to reduce crow’s feet &amp; frown lines¹</w:t>
      </w:r>
    </w:p>
    <w:p w14:paraId="5EE81890" w14:textId="77777777" w:rsidR="001D3AA5" w:rsidRPr="00B000D9" w:rsidRDefault="001D3AA5" w:rsidP="001D3AA5">
      <w:pPr>
        <w:pStyle w:val="ListParagraph"/>
        <w:numPr>
          <w:ilvl w:val="0"/>
          <w:numId w:val="8"/>
        </w:numPr>
      </w:pPr>
      <w:r w:rsidRPr="00B000D9">
        <w:t>Look younger and more rejuvenated</w:t>
      </w:r>
    </w:p>
    <w:p w14:paraId="090340E8" w14:textId="77777777" w:rsidR="001D3AA5" w:rsidRPr="00B000D9" w:rsidRDefault="001D3AA5" w:rsidP="001D3AA5">
      <w:pPr>
        <w:pStyle w:val="ListParagraph"/>
        <w:numPr>
          <w:ilvl w:val="0"/>
          <w:numId w:val="8"/>
        </w:numPr>
      </w:pPr>
      <w:r w:rsidRPr="00B000D9">
        <w:t>Natural looking results that maintain facial expression</w:t>
      </w:r>
    </w:p>
    <w:p w14:paraId="5CDDA9AB" w14:textId="77777777" w:rsidR="001D3AA5" w:rsidRPr="00B000D9" w:rsidRDefault="001D3AA5" w:rsidP="001D3AA5">
      <w:pPr>
        <w:pStyle w:val="ListParagraph"/>
        <w:numPr>
          <w:ilvl w:val="0"/>
          <w:numId w:val="8"/>
        </w:numPr>
      </w:pPr>
      <w:r w:rsidRPr="00B000D9">
        <w:t>Quick treatments with no downtime</w:t>
      </w:r>
    </w:p>
    <w:p w14:paraId="3EC2F776" w14:textId="77777777" w:rsidR="001D3AA5" w:rsidRPr="00B000D9" w:rsidRDefault="001D3AA5" w:rsidP="001D3AA5">
      <w:pPr>
        <w:pStyle w:val="ListParagraph"/>
        <w:numPr>
          <w:ilvl w:val="0"/>
          <w:numId w:val="8"/>
        </w:numPr>
      </w:pPr>
      <w:r w:rsidRPr="00B000D9">
        <w:t xml:space="preserve">Ideal for men and women </w:t>
      </w:r>
    </w:p>
    <w:p w14:paraId="589C4AC0" w14:textId="77777777" w:rsidR="001D3AA5" w:rsidRPr="00B000D9" w:rsidRDefault="001D3AA5" w:rsidP="001D3AA5">
      <w:pPr>
        <w:pStyle w:val="ListParagraph"/>
        <w:numPr>
          <w:ilvl w:val="0"/>
          <w:numId w:val="8"/>
        </w:numPr>
      </w:pPr>
      <w:r w:rsidRPr="00B000D9">
        <w:t>Preventative treatment for young adults²</w:t>
      </w:r>
    </w:p>
    <w:p w14:paraId="7EEC7C44" w14:textId="77777777" w:rsidR="001D3AA5" w:rsidRPr="00B000D9" w:rsidRDefault="001D3AA5" w:rsidP="001D3AA5">
      <w:r w:rsidRPr="00B000D9">
        <w:t>Botox Before and After*</w:t>
      </w:r>
    </w:p>
    <w:p w14:paraId="516838B5" w14:textId="77777777" w:rsidR="001D3AA5" w:rsidRPr="00B000D9" w:rsidRDefault="001D3AA5" w:rsidP="001D3AA5">
      <w:r w:rsidRPr="00B000D9">
        <w:t>Botox before and after images reveal the dramatic anti-aging effect that is possible when a skilled and reputable professional performs cosmetic injections. As with any cosmetic procedure, results may vary.* However, the individuals in these Botox before and after images are real patients and demonstrate real results.</w:t>
      </w:r>
    </w:p>
    <w:p w14:paraId="26546946" w14:textId="77777777" w:rsidR="001D3AA5" w:rsidRPr="00B000D9" w:rsidRDefault="001D3AA5" w:rsidP="001D3AA5">
      <w:r w:rsidRPr="00B000D9">
        <w:t>How Does Botox Work?</w:t>
      </w:r>
    </w:p>
    <w:p w14:paraId="0F575D07" w14:textId="77777777" w:rsidR="001D3AA5" w:rsidRPr="00B000D9" w:rsidRDefault="001D3AA5" w:rsidP="001D3AA5">
      <w:r w:rsidRPr="00B000D9">
        <w:t>In order to understand how Botox works, it is helpful to identify the types of fine lines and wrinkles that Botox targets. Dynamic wrinkling, also called expression lines, are grooves created in the skin when muscles perform the same action repeatedly, such as smiling, squinting, or frowning. These dynamic wrinkles tend to become more prominent starting in our 30s and accumulate in the areas we are most expressive, mainly around our eyes, brow, and forehead.</w:t>
      </w:r>
    </w:p>
    <w:p w14:paraId="25988AAB" w14:textId="77777777" w:rsidR="001D3AA5" w:rsidRPr="00B000D9" w:rsidRDefault="001D3AA5" w:rsidP="001D3AA5">
      <w:r w:rsidRPr="00B000D9">
        <w:t>Botox</w:t>
      </w:r>
      <w:r>
        <w:t>, and similar injections such as Dysport, are</w:t>
      </w:r>
      <w:r w:rsidRPr="00B000D9">
        <w:t xml:space="preserve"> neuromodulator</w:t>
      </w:r>
      <w:r>
        <w:t>s</w:t>
      </w:r>
      <w:r w:rsidRPr="00B000D9">
        <w:t xml:space="preserve"> derived from Botulinum Toxin Type A.  Botox works by temporarily blocking the signal that tells a muscle to contract. When injected into the muscles responsible for dynamic wrinkling, the muscle relaxes allowing it to lengthen. The elongated muscle allows the overlying expression line </w:t>
      </w:r>
      <w:r>
        <w:t>to smooth out, greatly diminishing the sign of aging.</w:t>
      </w:r>
    </w:p>
    <w:p w14:paraId="680C93A4" w14:textId="77777777" w:rsidR="001D3AA5" w:rsidRPr="00B000D9" w:rsidRDefault="001D3AA5" w:rsidP="001D3AA5">
      <w:r w:rsidRPr="00B000D9">
        <w:lastRenderedPageBreak/>
        <w:t xml:space="preserve"> With Botox injections, crow’s feet, forehead wrinkles, and frown lines become dramatically softened.  This not only makes you look much younger, but it also gives your appearance a rejuvenated look that is synonymous with youth</w:t>
      </w:r>
      <w:r>
        <w:t xml:space="preserve"> and vitality</w:t>
      </w:r>
      <w:r w:rsidRPr="00B000D9">
        <w:t xml:space="preserve">.  </w:t>
      </w:r>
    </w:p>
    <w:p w14:paraId="4588EC65" w14:textId="77777777" w:rsidR="001D3AA5" w:rsidRPr="00B000D9" w:rsidRDefault="001D3AA5" w:rsidP="001D3AA5">
      <w:r w:rsidRPr="00B000D9">
        <w:t>How Much Does Botox Cost?</w:t>
      </w:r>
    </w:p>
    <w:p w14:paraId="30E1B529" w14:textId="77777777" w:rsidR="001D3AA5" w:rsidRPr="00B000D9" w:rsidRDefault="001D3AA5" w:rsidP="001D3AA5">
      <w:r w:rsidRPr="00B000D9">
        <w:t xml:space="preserve">Botox cost varies per person and is determined by several factors, such as the </w:t>
      </w:r>
      <w:r>
        <w:t>number</w:t>
      </w:r>
      <w:r w:rsidRPr="00B000D9">
        <w:t xml:space="preserve"> of treatment areas, the number of injections needed, and if Botox is used in conjunction with other treatments, such as </w:t>
      </w:r>
      <w:r w:rsidRPr="00B000D9">
        <w:rPr>
          <w:u w:val="single"/>
        </w:rPr>
        <w:t>Hyaluronic acid fillers.</w:t>
      </w:r>
    </w:p>
    <w:p w14:paraId="5DEFB0E5" w14:textId="77777777" w:rsidR="001D3AA5" w:rsidRPr="00B000D9" w:rsidRDefault="001D3AA5" w:rsidP="001D3AA5">
      <w:r w:rsidRPr="00B000D9">
        <w:t xml:space="preserve">During your complimentary consultation with </w:t>
      </w:r>
      <w:r>
        <w:t>[spa],</w:t>
      </w:r>
      <w:r w:rsidRPr="00B000D9">
        <w:t xml:space="preserve"> Botox prices will be discussed in detail. If cosmetic injections are right for you, we will help customize a treatment plan that gives you the aesthetic you desire while preserving your budget. </w:t>
      </w:r>
    </w:p>
    <w:p w14:paraId="4F623A93" w14:textId="77777777" w:rsidR="001D3AA5" w:rsidRPr="00B000D9" w:rsidRDefault="001D3AA5" w:rsidP="001D3AA5">
      <w:r w:rsidRPr="00B000D9">
        <w:t>How Long Do Botox Results Last?</w:t>
      </w:r>
    </w:p>
    <w:p w14:paraId="066DFD23" w14:textId="77777777" w:rsidR="001D3AA5" w:rsidRPr="00B000D9" w:rsidRDefault="001D3AA5" w:rsidP="001D3AA5">
      <w:r w:rsidRPr="00B000D9">
        <w:t>As with any cosmetic procedure, individual experiences may vary. However, the majority of patients begin to see results within 24 to 72 hours of their injection and enjoy the anti-aging effects of Botox for 3 to 5 months after their treatment.*</w:t>
      </w:r>
      <w:r>
        <w:rPr>
          <w:rFonts w:cstheme="minorHAnsi"/>
        </w:rPr>
        <w:t>⁵</w:t>
      </w:r>
      <w:r w:rsidRPr="00B000D9">
        <w:t xml:space="preserve"> </w:t>
      </w:r>
      <w:r>
        <w:t>In addition to managing fine lines and wrinkles, recent studies support Botox’s ability to prevent expression lines when regular treatments are performed before the wrinkle develops.</w:t>
      </w:r>
      <w:r>
        <w:rPr>
          <w:rFonts w:cstheme="minorHAnsi"/>
        </w:rPr>
        <w:t>³</w:t>
      </w:r>
      <w:r>
        <w:t xml:space="preserve"> This makes Botox a popular treatment among young adults in their 20s and early 30s who want to prevent the signs of aging, prolonging their youthful appearance well into their 40s and 50s.</w:t>
      </w:r>
      <w:r>
        <w:rPr>
          <w:rFonts w:cstheme="minorHAnsi"/>
        </w:rPr>
        <w:t>³</w:t>
      </w:r>
    </w:p>
    <w:p w14:paraId="4494D220" w14:textId="77777777" w:rsidR="001D3AA5" w:rsidRPr="00B000D9" w:rsidRDefault="001D3AA5" w:rsidP="001D3AA5">
      <w:r w:rsidRPr="00B000D9">
        <w:t>Ensuring you get the best Botox in Hinsdale</w:t>
      </w:r>
    </w:p>
    <w:p w14:paraId="1C4DE820" w14:textId="77777777" w:rsidR="001D3AA5" w:rsidRPr="00B000D9" w:rsidRDefault="001D3AA5" w:rsidP="001D3AA5">
      <w:r w:rsidRPr="00B000D9">
        <w:t xml:space="preserve">While Botox is shown to be safe and effective, it is still a technique sensitive procedure. This means the person performing your injections highly influences your experience and results. That is why discerning men and women living in Illinois choose </w:t>
      </w:r>
      <w:r>
        <w:t>[spa]</w:t>
      </w:r>
      <w:r w:rsidRPr="00B000D9">
        <w:t xml:space="preserve"> as the</w:t>
      </w:r>
      <w:r>
        <w:t>ir</w:t>
      </w:r>
      <w:r w:rsidRPr="00B000D9">
        <w:t xml:space="preserve"> pre</w:t>
      </w:r>
      <w:r>
        <w:t>ferred</w:t>
      </w:r>
      <w:r w:rsidRPr="00B000D9">
        <w:t xml:space="preserve"> Hinsdale Botox provider. All cosmetic injections at </w:t>
      </w:r>
      <w:r>
        <w:t>[spa]</w:t>
      </w:r>
      <w:r w:rsidRPr="00B000D9">
        <w:t>are performed by medical professionals who have vast experience in administering Botox and other cosmetic injections. These professionals combine artistry with skill and expertise to consistently deliver natural</w:t>
      </w:r>
      <w:r>
        <w:t>-</w:t>
      </w:r>
      <w:r w:rsidRPr="00B000D9">
        <w:t xml:space="preserve">looking results that significantly diminish signs of aging without compromising facial </w:t>
      </w:r>
      <w:r>
        <w:t>expression (avoiding the</w:t>
      </w:r>
      <w:r w:rsidRPr="00B000D9">
        <w:t xml:space="preserve"> “frozen</w:t>
      </w:r>
      <w:r>
        <w:t xml:space="preserve"> face” look.)</w:t>
      </w:r>
    </w:p>
    <w:p w14:paraId="73CEC693" w14:textId="77777777" w:rsidR="001D3AA5" w:rsidRPr="00B000D9" w:rsidRDefault="001D3AA5" w:rsidP="001D3AA5">
      <w:r w:rsidRPr="00B000D9">
        <w:t>Is Botox Safe?</w:t>
      </w:r>
    </w:p>
    <w:p w14:paraId="5EA4E305" w14:textId="77777777" w:rsidR="001D3AA5" w:rsidRPr="00B000D9" w:rsidRDefault="001D3AA5" w:rsidP="001D3AA5">
      <w:r w:rsidRPr="00B000D9">
        <w:t>Botox is one of the most studied treatments in all of medicine. With more than 470 clinical studies, a long</w:t>
      </w:r>
      <w:r>
        <w:t xml:space="preserve"> successful</w:t>
      </w:r>
      <w:r w:rsidRPr="00B000D9">
        <w:t xml:space="preserve"> track record, and FDA clearance, Botox has distinguished itself as one of the safest and most effective cosmetic procedures available.²</w:t>
      </w:r>
    </w:p>
    <w:p w14:paraId="76A62D20" w14:textId="77777777" w:rsidR="001D3AA5" w:rsidRPr="00B000D9" w:rsidRDefault="001D3AA5" w:rsidP="001D3AA5">
      <w:r w:rsidRPr="00B000D9">
        <w:t>Botox Risks and Side Effects</w:t>
      </w:r>
    </w:p>
    <w:p w14:paraId="601E1D8F" w14:textId="77777777" w:rsidR="001D3AA5" w:rsidRPr="00B000D9" w:rsidRDefault="001D3AA5" w:rsidP="001D3AA5">
      <w:r w:rsidRPr="00B000D9">
        <w:t>Botox side effects are rare, especially when your injections are performed by a skille</w:t>
      </w:r>
      <w:r>
        <w:t>d and experienced professional.</w:t>
      </w:r>
      <w:r>
        <w:rPr>
          <w:rFonts w:cstheme="minorHAnsi"/>
        </w:rPr>
        <w:t>⁴</w:t>
      </w:r>
      <w:r>
        <w:t xml:space="preserve"> </w:t>
      </w:r>
      <w:r w:rsidRPr="00B000D9">
        <w:t xml:space="preserve">During your complimentary consultation with </w:t>
      </w:r>
      <w:r>
        <w:t>[spa]</w:t>
      </w:r>
      <w:r w:rsidRPr="00B000D9">
        <w:t>, Botox</w:t>
      </w:r>
      <w:r>
        <w:t xml:space="preserve"> side effects will be explained</w:t>
      </w:r>
      <w:r w:rsidRPr="00B000D9">
        <w:t xml:space="preserve"> in detail. </w:t>
      </w:r>
    </w:p>
    <w:p w14:paraId="7E60D761" w14:textId="77777777" w:rsidR="001D3AA5" w:rsidRPr="00B000D9" w:rsidRDefault="001D3AA5" w:rsidP="001D3AA5">
      <w:r w:rsidRPr="00B000D9">
        <w:lastRenderedPageBreak/>
        <w:t>BOTOX NEAR ME</w:t>
      </w:r>
    </w:p>
    <w:p w14:paraId="64339BAC" w14:textId="77777777" w:rsidR="001D3AA5" w:rsidRPr="00B000D9" w:rsidRDefault="001D3AA5" w:rsidP="001D3AA5">
      <w:r w:rsidRPr="00B000D9">
        <w:t xml:space="preserve">Get started on reclaiming a youthful appearance by diminishing the fine lines and wrinkles that age your face and make you look tired. </w:t>
      </w:r>
      <w:r>
        <w:t>Learn more about this p</w:t>
      </w:r>
      <w:r w:rsidRPr="00B000D9">
        <w:t xml:space="preserve">opular anti-aging treatment and discover if Botox is right for you by scheduling a complimentary consultation with </w:t>
      </w:r>
      <w:r>
        <w:t>[spa]</w:t>
      </w:r>
      <w:r w:rsidRPr="00B000D9">
        <w:t xml:space="preserve">, the premier provider of Botox Cosmetic in </w:t>
      </w:r>
      <w:r>
        <w:t>[</w:t>
      </w:r>
      <w:proofErr w:type="spellStart"/>
      <w:r>
        <w:t>lOCATION</w:t>
      </w:r>
      <w:proofErr w:type="spellEnd"/>
      <w:r>
        <w:t>]</w:t>
      </w:r>
      <w:r w:rsidRPr="00B000D9">
        <w:t>. Yo</w:t>
      </w:r>
      <w:r>
        <w:t>u can contact [spa]</w:t>
      </w:r>
      <w:r w:rsidRPr="00B000D9">
        <w:t xml:space="preserve">by filling out the form below or by calling </w:t>
      </w:r>
      <w:r>
        <w:t>[number]</w:t>
      </w:r>
      <w:r w:rsidRPr="00B000D9">
        <w:t>.</w:t>
      </w:r>
    </w:p>
    <w:p w14:paraId="2AE80401" w14:textId="77777777" w:rsidR="001D3AA5" w:rsidRPr="00B000D9" w:rsidRDefault="001D3AA5" w:rsidP="001D3AA5">
      <w:pPr>
        <w:shd w:val="clear" w:color="auto" w:fill="FFFFFF"/>
        <w:spacing w:before="100" w:beforeAutospacing="1" w:after="100" w:afterAutospacing="1" w:line="240" w:lineRule="auto"/>
      </w:pPr>
      <w:r w:rsidRPr="00B000D9">
        <w:t>Sources</w:t>
      </w:r>
    </w:p>
    <w:p w14:paraId="36E47938" w14:textId="77777777" w:rsidR="009E3FE8" w:rsidRDefault="009E3FE8" w:rsidP="009E3FE8">
      <w:r>
        <w:t>Sources:</w:t>
      </w:r>
    </w:p>
    <w:p w14:paraId="760B1C1A" w14:textId="77777777" w:rsidR="009E3FE8" w:rsidRPr="003263C2" w:rsidRDefault="009E3FE8" w:rsidP="009E3FE8">
      <w:r w:rsidRPr="003263C2">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9" w:history="1">
        <w:r w:rsidRPr="003263C2">
          <w:rPr>
            <w:rStyle w:val="Hyperlink"/>
          </w:rPr>
          <w:t>Link</w:t>
        </w:r>
      </w:hyperlink>
    </w:p>
    <w:p w14:paraId="23420B95" w14:textId="77777777" w:rsidR="009E3FE8" w:rsidRPr="000E100C" w:rsidRDefault="009E3FE8" w:rsidP="009E3FE8">
      <w:r w:rsidRPr="000E100C">
        <w:t xml:space="preserve">² “When Is “Too Early” Too Early to Start Cosmetic Procedures?” Published in </w:t>
      </w:r>
      <w:r w:rsidRPr="000E100C">
        <w:rPr>
          <w:i/>
          <w:iCs/>
        </w:rPr>
        <w:t>Jama Dermatology</w:t>
      </w:r>
      <w:r w:rsidRPr="000E100C">
        <w:t xml:space="preserve">. </w:t>
      </w:r>
      <w:hyperlink r:id="rId10" w:history="1">
        <w:r w:rsidRPr="000E100C">
          <w:rPr>
            <w:rStyle w:val="Hyperlink"/>
          </w:rPr>
          <w:t>Link.</w:t>
        </w:r>
      </w:hyperlink>
    </w:p>
    <w:p w14:paraId="37C3099A" w14:textId="77777777" w:rsidR="009E3FE8" w:rsidRPr="003263C2" w:rsidRDefault="009E3FE8" w:rsidP="009E3FE8">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11" w:history="1">
        <w:r w:rsidRPr="003263C2">
          <w:rPr>
            <w:u w:val="single"/>
          </w:rPr>
          <w:t>Link</w:t>
        </w:r>
      </w:hyperlink>
    </w:p>
    <w:p w14:paraId="505434CF" w14:textId="77777777" w:rsidR="009E3FE8" w:rsidRPr="003263C2" w:rsidRDefault="009E3FE8" w:rsidP="009E3FE8">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12" w:history="1">
        <w:r w:rsidRPr="000E100C">
          <w:rPr>
            <w:u w:val="single"/>
          </w:rPr>
          <w:t>Link.</w:t>
        </w:r>
      </w:hyperlink>
    </w:p>
    <w:p w14:paraId="497AB733" w14:textId="77777777" w:rsidR="009E3FE8" w:rsidRPr="000E100C" w:rsidRDefault="009E3FE8" w:rsidP="009E3FE8">
      <w:pPr>
        <w:pStyle w:val="NoSpacing"/>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13" w:history="1">
        <w:r w:rsidRPr="000E100C">
          <w:rPr>
            <w:rStyle w:val="Hyperlink"/>
          </w:rPr>
          <w:t>Link.</w:t>
        </w:r>
      </w:hyperlink>
    </w:p>
    <w:p w14:paraId="7B6B0221" w14:textId="77777777" w:rsidR="001D3AA5" w:rsidRPr="00B000D9" w:rsidRDefault="001D3AA5" w:rsidP="001D3AA5">
      <w:bookmarkStart w:id="0" w:name="_GoBack"/>
      <w:bookmarkEnd w:id="0"/>
    </w:p>
    <w:p w14:paraId="533D9ABB" w14:textId="77777777" w:rsidR="001D3AA5" w:rsidRPr="00B000D9" w:rsidRDefault="001D3AA5" w:rsidP="001D3AA5"/>
    <w:p w14:paraId="7D65E3C1" w14:textId="77777777" w:rsidR="001D3AA5" w:rsidRPr="00B000D9" w:rsidRDefault="001D3AA5" w:rsidP="001D3AA5"/>
    <w:p w14:paraId="48DF4B90" w14:textId="77777777" w:rsidR="001D3AA5" w:rsidRDefault="001D3AA5" w:rsidP="003028AB">
      <w:pPr>
        <w:pStyle w:val="Heading1"/>
        <w:rPr>
          <w:color w:val="auto"/>
        </w:rPr>
      </w:pPr>
    </w:p>
    <w:p w14:paraId="3962B53F" w14:textId="77777777" w:rsidR="00867554" w:rsidRDefault="00867554" w:rsidP="003028AB">
      <w:pPr>
        <w:pStyle w:val="Heading1"/>
        <w:rPr>
          <w:color w:val="auto"/>
        </w:rPr>
      </w:pPr>
      <w:r>
        <w:rPr>
          <w:color w:val="auto"/>
        </w:rPr>
        <w:t>EXAMPLE ONE</w:t>
      </w:r>
    </w:p>
    <w:p w14:paraId="1ACFF4E0" w14:textId="77777777" w:rsidR="003028AB" w:rsidRPr="00DE41FE" w:rsidRDefault="00D91B95" w:rsidP="003028AB">
      <w:pPr>
        <w:pStyle w:val="Heading1"/>
        <w:rPr>
          <w:color w:val="auto"/>
        </w:rPr>
      </w:pPr>
      <w:r w:rsidRPr="00DE41FE">
        <w:rPr>
          <w:color w:val="auto"/>
        </w:rPr>
        <w:t>B</w:t>
      </w:r>
      <w:r w:rsidR="003028AB" w:rsidRPr="00DE41FE">
        <w:rPr>
          <w:color w:val="auto"/>
        </w:rPr>
        <w:t xml:space="preserve">OTOX ® Cosmetic – </w:t>
      </w:r>
      <w:r w:rsidR="00DE41FE" w:rsidRPr="00DE41FE">
        <w:rPr>
          <w:color w:val="auto"/>
        </w:rPr>
        <w:t>Delamar</w:t>
      </w:r>
      <w:r w:rsidR="003028AB" w:rsidRPr="00DE41FE">
        <w:rPr>
          <w:color w:val="auto"/>
        </w:rPr>
        <w:t xml:space="preserve"> West Hartford</w:t>
      </w:r>
    </w:p>
    <w:p w14:paraId="36F1F7B0" w14:textId="77777777" w:rsidR="003028AB" w:rsidRPr="00DE41FE" w:rsidRDefault="003028AB" w:rsidP="003028AB"/>
    <w:p w14:paraId="7BB7EB42" w14:textId="77777777" w:rsidR="00EC6AFE" w:rsidRPr="00DE41FE" w:rsidRDefault="004F221B" w:rsidP="00466DCB">
      <w:r w:rsidRPr="00DE41FE">
        <w:t xml:space="preserve">Botox is </w:t>
      </w:r>
      <w:r w:rsidR="00466DCB" w:rsidRPr="00DE41FE">
        <w:t xml:space="preserve">a </w:t>
      </w:r>
      <w:r w:rsidR="0002344C" w:rsidRPr="00DE41FE">
        <w:t xml:space="preserve">cosmetic injection </w:t>
      </w:r>
      <w:r w:rsidR="00466DCB" w:rsidRPr="00DE41FE">
        <w:t xml:space="preserve">that reduces fine lines and wrinkles allowing patients to look and feel </w:t>
      </w:r>
      <w:r w:rsidR="00DE41FE" w:rsidRPr="00DE41FE">
        <w:t>dramatically</w:t>
      </w:r>
      <w:r w:rsidR="00466DCB" w:rsidRPr="00DE41FE">
        <w:t xml:space="preserve"> younger and more rejuvenated. </w:t>
      </w:r>
      <w:r w:rsidR="00AD4169" w:rsidRPr="00DE41FE">
        <w:t xml:space="preserve"> </w:t>
      </w:r>
      <w:r w:rsidRPr="00DE41FE">
        <w:t xml:space="preserve">As the most popular, non-surgical </w:t>
      </w:r>
      <w:r w:rsidR="00DE41FE" w:rsidRPr="00DE41FE">
        <w:t>cosmetic</w:t>
      </w:r>
      <w:r w:rsidRPr="00DE41FE">
        <w:t xml:space="preserve"> procedure in the world, millions of adult</w:t>
      </w:r>
      <w:r w:rsidR="00466DCB" w:rsidRPr="00DE41FE">
        <w:t>s turn to</w:t>
      </w:r>
      <w:r w:rsidRPr="00DE41FE">
        <w:t xml:space="preserve"> Botox each year</w:t>
      </w:r>
      <w:r w:rsidR="00466DCB" w:rsidRPr="00DE41FE">
        <w:t xml:space="preserve"> as a non-surgical alternative to a brow lift or </w:t>
      </w:r>
      <w:r w:rsidR="00DE41FE" w:rsidRPr="00DE41FE">
        <w:t>face-lift</w:t>
      </w:r>
      <w:r w:rsidR="00466DCB" w:rsidRPr="00DE41FE">
        <w:t>. Botox is especially effective at targeting forehead wrinkles, frown lines and crow’</w:t>
      </w:r>
      <w:r w:rsidR="000E32B2" w:rsidRPr="00DE41FE">
        <w:t xml:space="preserve">s feet, and other </w:t>
      </w:r>
      <w:r w:rsidR="00DE41FE" w:rsidRPr="00DE41FE">
        <w:t>permanent</w:t>
      </w:r>
      <w:r w:rsidR="000E32B2" w:rsidRPr="00DE41FE">
        <w:t xml:space="preserve"> expression lines </w:t>
      </w:r>
      <w:r w:rsidR="00466DCB" w:rsidRPr="00DE41FE">
        <w:t>that age your face and make you look tired and run down</w:t>
      </w:r>
      <w:r w:rsidR="000E32B2" w:rsidRPr="00DE41FE">
        <w:t xml:space="preserve">. </w:t>
      </w:r>
      <w:r w:rsidR="00DE41FE" w:rsidRPr="00DE41FE">
        <w:t>When administered by a skilled practitioner</w:t>
      </w:r>
      <w:r w:rsidR="00DE41FE">
        <w:t>,</w:t>
      </w:r>
      <w:r w:rsidR="00DE41FE" w:rsidRPr="00DE41FE">
        <w:t xml:space="preserve"> </w:t>
      </w:r>
      <w:r w:rsidR="007251FB">
        <w:t xml:space="preserve">or master injector, </w:t>
      </w:r>
      <w:r w:rsidR="00DE41FE" w:rsidRPr="00DE41FE">
        <w:t>Botox treatments require no downtime and results look natural and preserve facial expression.</w:t>
      </w:r>
      <w:r w:rsidR="00FB5467">
        <w:t>*</w:t>
      </w:r>
      <w:r w:rsidR="00FB5467">
        <w:rPr>
          <w:rFonts w:cstheme="minorHAnsi"/>
        </w:rPr>
        <w:t>¹</w:t>
      </w:r>
      <w:r w:rsidR="00DE41FE" w:rsidRPr="00DE41FE">
        <w:t xml:space="preserve"> </w:t>
      </w:r>
    </w:p>
    <w:p w14:paraId="59C93863" w14:textId="77777777" w:rsidR="00A364B8" w:rsidRPr="00DE41FE" w:rsidRDefault="00FB5467" w:rsidP="00706755">
      <w:r>
        <w:lastRenderedPageBreak/>
        <w:t>Is Botox right for you</w:t>
      </w:r>
      <w:r w:rsidR="000E32B2" w:rsidRPr="00DE41FE">
        <w:t>? Learn more by signing up online or calling the Medspa at the Delamar at</w:t>
      </w:r>
      <w:r>
        <w:t xml:space="preserve"> [</w:t>
      </w:r>
      <w:r w:rsidRPr="00884FD9">
        <w:rPr>
          <w:highlight w:val="cyan"/>
        </w:rPr>
        <w:t>insert phone]</w:t>
      </w:r>
      <w:r>
        <w:t xml:space="preserve"> </w:t>
      </w:r>
      <w:r w:rsidR="000E32B2" w:rsidRPr="00DE41FE">
        <w:t>to schedule a free Botox consultation with our master injector. The Medspa at the Delamar is the #1 provider</w:t>
      </w:r>
      <w:r w:rsidR="00706755" w:rsidRPr="00DE41FE">
        <w:t xml:space="preserve"> of Botox in West Hartford, CT and is fully committed to providing incredible results, delivered with unparalleled care and service. </w:t>
      </w:r>
    </w:p>
    <w:p w14:paraId="17852015" w14:textId="77777777" w:rsidR="003028AB" w:rsidRPr="007251FB" w:rsidRDefault="003028AB" w:rsidP="007251FB">
      <w:pPr>
        <w:rPr>
          <w:b/>
        </w:rPr>
      </w:pPr>
      <w:r w:rsidRPr="007251FB">
        <w:rPr>
          <w:b/>
        </w:rPr>
        <w:t>Benefits of Botox</w:t>
      </w:r>
    </w:p>
    <w:p w14:paraId="692C919B" w14:textId="77777777" w:rsidR="00DE41FE" w:rsidRPr="00DE41FE" w:rsidRDefault="00DE41FE" w:rsidP="00DE41FE"/>
    <w:p w14:paraId="6DDAC830" w14:textId="77777777" w:rsidR="00DE41FE" w:rsidRPr="00DE41FE" w:rsidRDefault="00DE41FE" w:rsidP="00DE41FE">
      <w:pPr>
        <w:pStyle w:val="ListParagraph"/>
        <w:numPr>
          <w:ilvl w:val="0"/>
          <w:numId w:val="5"/>
        </w:numPr>
      </w:pPr>
      <w:r w:rsidRPr="00DE41FE">
        <w:t>#1 Non-Invasive cosmetic treatment in the world</w:t>
      </w:r>
    </w:p>
    <w:p w14:paraId="7D3ED451" w14:textId="77777777" w:rsidR="00DE41FE" w:rsidRPr="00DE41FE" w:rsidRDefault="00DE41FE" w:rsidP="00DE41FE">
      <w:pPr>
        <w:pStyle w:val="ListParagraph"/>
        <w:numPr>
          <w:ilvl w:val="0"/>
          <w:numId w:val="5"/>
        </w:numPr>
      </w:pPr>
      <w:r w:rsidRPr="00DE41FE">
        <w:t>The only FDA approved treatment to reduce frown lines &amp; crow’s feet</w:t>
      </w:r>
      <w:r w:rsidR="007251FB">
        <w:rPr>
          <w:rFonts w:cstheme="minorHAnsi"/>
        </w:rPr>
        <w:t>¹</w:t>
      </w:r>
    </w:p>
    <w:p w14:paraId="6E64236E" w14:textId="77777777" w:rsidR="00DE41FE" w:rsidRPr="00DE41FE" w:rsidRDefault="00DE41FE" w:rsidP="00DE41FE">
      <w:pPr>
        <w:pStyle w:val="ListParagraph"/>
        <w:numPr>
          <w:ilvl w:val="0"/>
          <w:numId w:val="5"/>
        </w:numPr>
      </w:pPr>
      <w:r w:rsidRPr="00DE41FE">
        <w:t>Proven Safe &amp; effective in 470+ clinical</w:t>
      </w:r>
      <w:r>
        <w:t xml:space="preserve"> studies</w:t>
      </w:r>
    </w:p>
    <w:p w14:paraId="12B0247B" w14:textId="77777777" w:rsidR="00DE41FE" w:rsidRPr="00DE41FE" w:rsidRDefault="00DE41FE" w:rsidP="00DE41FE">
      <w:pPr>
        <w:pStyle w:val="ListParagraph"/>
        <w:numPr>
          <w:ilvl w:val="0"/>
          <w:numId w:val="5"/>
        </w:numPr>
      </w:pPr>
      <w:r w:rsidRPr="00DE41FE">
        <w:t>Rejuvenates the area around the eyes, brow &amp; forehead</w:t>
      </w:r>
      <w:r w:rsidR="007251FB">
        <w:rPr>
          <w:rFonts w:cstheme="minorHAnsi"/>
        </w:rPr>
        <w:t>⁵</w:t>
      </w:r>
    </w:p>
    <w:p w14:paraId="0A743D5B" w14:textId="77777777" w:rsidR="00DE41FE" w:rsidRPr="00DE41FE" w:rsidRDefault="00DE41FE" w:rsidP="00DE41FE">
      <w:pPr>
        <w:pStyle w:val="ListParagraph"/>
        <w:numPr>
          <w:ilvl w:val="0"/>
          <w:numId w:val="5"/>
        </w:numPr>
      </w:pPr>
      <w:r w:rsidRPr="00DE41FE">
        <w:t>Quick &amp; convenient with no downtime</w:t>
      </w:r>
    </w:p>
    <w:p w14:paraId="28628827" w14:textId="77777777" w:rsidR="00DE41FE" w:rsidRPr="00DE41FE" w:rsidRDefault="00DE41FE" w:rsidP="00DE41FE">
      <w:pPr>
        <w:pStyle w:val="ListParagraph"/>
        <w:numPr>
          <w:ilvl w:val="0"/>
          <w:numId w:val="5"/>
        </w:numPr>
      </w:pPr>
      <w:r w:rsidRPr="00DE41FE">
        <w:t>Results look natural &amp; preserve expression</w:t>
      </w:r>
    </w:p>
    <w:p w14:paraId="670E0D91" w14:textId="77777777" w:rsidR="00DE41FE" w:rsidRPr="00DE41FE" w:rsidRDefault="00DE41FE" w:rsidP="00DE41FE">
      <w:pPr>
        <w:pStyle w:val="ListParagraph"/>
        <w:numPr>
          <w:ilvl w:val="0"/>
          <w:numId w:val="5"/>
        </w:numPr>
      </w:pPr>
      <w:r w:rsidRPr="00DE41FE">
        <w:t>Popular among men &amp; women, aged 20 on up</w:t>
      </w:r>
    </w:p>
    <w:p w14:paraId="212B65DE" w14:textId="77777777" w:rsidR="006B2C4E" w:rsidRPr="00DE41FE" w:rsidRDefault="00DE41FE" w:rsidP="00DE41FE">
      <w:pPr>
        <w:pStyle w:val="ListParagraph"/>
        <w:numPr>
          <w:ilvl w:val="0"/>
          <w:numId w:val="5"/>
        </w:numPr>
      </w:pPr>
      <w:r w:rsidRPr="00DE41FE">
        <w:t>Halts the formation of dynamic wrinkles in young adults</w:t>
      </w:r>
      <w:r w:rsidR="00FB5467">
        <w:rPr>
          <w:rFonts w:cstheme="minorHAnsi"/>
        </w:rPr>
        <w:t>²</w:t>
      </w:r>
    </w:p>
    <w:p w14:paraId="18EFC899" w14:textId="77777777" w:rsidR="003028AB" w:rsidRPr="007251FB" w:rsidRDefault="003028AB" w:rsidP="007251FB">
      <w:pPr>
        <w:rPr>
          <w:b/>
        </w:rPr>
      </w:pPr>
      <w:r w:rsidRPr="007251FB">
        <w:rPr>
          <w:b/>
        </w:rPr>
        <w:t>What is Botox</w:t>
      </w:r>
      <w:r w:rsidR="00C8572D" w:rsidRPr="007251FB">
        <w:rPr>
          <w:b/>
        </w:rPr>
        <w:t xml:space="preserve"> &amp; How Does it Work?</w:t>
      </w:r>
    </w:p>
    <w:p w14:paraId="41EF4BFB" w14:textId="77777777" w:rsidR="00FB5467" w:rsidRDefault="00FB5467" w:rsidP="00C8572D"/>
    <w:p w14:paraId="1442B115" w14:textId="77777777" w:rsidR="00C8572D" w:rsidRPr="00DE41FE" w:rsidRDefault="00C8572D" w:rsidP="00C8572D">
      <w:r w:rsidRPr="00DE41FE">
        <w:t>Botox Cosmetics is a purified protein derived from the Botulinum toxin. Botox acts as a neuromodulator, temporarily relaxing the muscle activity that leads to fine lines and wrinkles.</w:t>
      </w:r>
      <w:r w:rsidR="007251FB">
        <w:rPr>
          <w:rFonts w:cstheme="minorHAnsi"/>
        </w:rPr>
        <w:t>¹</w:t>
      </w:r>
    </w:p>
    <w:p w14:paraId="5D901E63" w14:textId="77777777" w:rsidR="00C8572D" w:rsidRPr="00DE41FE" w:rsidRDefault="00C8572D" w:rsidP="00C8572D">
      <w:r w:rsidRPr="00DE41FE">
        <w:t>Botox is primarily used to soften expression lines, the dynamic wrinkles caused by repeated muscle contractions. Every time we smile, laugh, squint, or frown, expression muscles contract, pulling and folding the skin that sits atop the muscle. Years of repeated muscle contractions eventually cause the overlying skin to develop permanent creases, known as dynamic wrinkles.  During your Botox treatment, a skilled medical professional safely injects Botox into the underlying muscles that create these fine lines and wrinkles. The neuromodulator blocks neurotransmitters within the muscle that trigger contraction. Inhibiting the signal to contract allows the muscle to lengthen and relax, releasing the overlying skin. This effectively smoothes out the over</w:t>
      </w:r>
      <w:r w:rsidR="00B81892" w:rsidRPr="00DE41FE">
        <w:t>lying expression lines and significantly diminishes the appearance of dynamic wrinkling.</w:t>
      </w:r>
      <w:r w:rsidR="007251FB">
        <w:rPr>
          <w:rFonts w:cstheme="minorHAnsi"/>
        </w:rPr>
        <w:t>⁵</w:t>
      </w:r>
      <w:r w:rsidRPr="00DE41FE">
        <w:t xml:space="preserve"> </w:t>
      </w:r>
    </w:p>
    <w:p w14:paraId="7CEA98CC" w14:textId="77777777" w:rsidR="007251FB" w:rsidRDefault="003028AB" w:rsidP="007251FB">
      <w:r w:rsidRPr="007251FB">
        <w:rPr>
          <w:b/>
        </w:rPr>
        <w:t>Botox Before and After*</w:t>
      </w:r>
    </w:p>
    <w:p w14:paraId="4EF4CC56" w14:textId="77777777" w:rsidR="00B81892" w:rsidRPr="007251FB" w:rsidRDefault="00B81892" w:rsidP="007251FB">
      <w:r w:rsidRPr="007251FB">
        <w:t xml:space="preserve">Botox Before and After pictures depict men and women </w:t>
      </w:r>
      <w:r w:rsidR="005C2D13" w:rsidRPr="007251FB">
        <w:t>who are purposefully scowling or frowning in both images</w:t>
      </w:r>
      <w:r w:rsidRPr="007251FB">
        <w:t xml:space="preserve"> to better demonstrate the significant softening of expression lines. Results may vary, but these Botox before and after images are of real patients, experiencing real Botox results and illustrate the youthful, more energized appearance you too can expect from your Botox treatments.*</w:t>
      </w:r>
    </w:p>
    <w:p w14:paraId="204FCD65" w14:textId="77777777" w:rsidR="003028AB" w:rsidRPr="007251FB" w:rsidRDefault="003028AB" w:rsidP="007251FB">
      <w:pPr>
        <w:rPr>
          <w:b/>
        </w:rPr>
      </w:pPr>
      <w:r w:rsidRPr="007251FB">
        <w:rPr>
          <w:b/>
        </w:rPr>
        <w:t>Botox Side Effects</w:t>
      </w:r>
    </w:p>
    <w:p w14:paraId="3087607A" w14:textId="77777777" w:rsidR="00B81892" w:rsidRPr="00DE41FE" w:rsidRDefault="009B37DF" w:rsidP="00B81892">
      <w:r w:rsidRPr="00DE41FE">
        <w:lastRenderedPageBreak/>
        <w:t xml:space="preserve">Botox is an FDA </w:t>
      </w:r>
      <w:r w:rsidR="00DE41FE" w:rsidRPr="00DE41FE">
        <w:t>cleared</w:t>
      </w:r>
      <w:r w:rsidR="007251FB">
        <w:t>,</w:t>
      </w:r>
      <w:r w:rsidRPr="00DE41FE">
        <w:t xml:space="preserve"> extensively researched treatment with an impressively high safety profile.</w:t>
      </w:r>
      <w:r w:rsidR="007251FB">
        <w:rPr>
          <w:rFonts w:cstheme="minorHAnsi"/>
        </w:rPr>
        <w:t>⁴</w:t>
      </w:r>
      <w:r w:rsidRPr="00DE41FE">
        <w:t xml:space="preserve"> </w:t>
      </w:r>
      <w:r w:rsidR="00B81892" w:rsidRPr="00DE41FE">
        <w:t>Botox side effects are extremely rare</w:t>
      </w:r>
      <w:r w:rsidRPr="00DE41FE">
        <w:t xml:space="preserve">. The vast majority of cases involving Botox side effects </w:t>
      </w:r>
      <w:r w:rsidR="00B81892" w:rsidRPr="00DE41FE">
        <w:t xml:space="preserve"> </w:t>
      </w:r>
      <w:r w:rsidRPr="00DE41FE">
        <w:t>result from the use of</w:t>
      </w:r>
      <w:r w:rsidR="00B81892" w:rsidRPr="00DE41FE">
        <w:t xml:space="preserve"> counterfeit Botox solutions and/or inept</w:t>
      </w:r>
      <w:r w:rsidRPr="00DE41FE">
        <w:t xml:space="preserve"> and careless injectors. </w:t>
      </w:r>
      <w:r w:rsidR="007251FB">
        <w:t>The best way to avoid Botox side e</w:t>
      </w:r>
      <w:r w:rsidRPr="00DE41FE">
        <w:t>ffects is choosing a well-qualified, highly experienced medical professional as your preferred Botox West Hartford provider.</w:t>
      </w:r>
    </w:p>
    <w:p w14:paraId="548CF86B" w14:textId="77777777" w:rsidR="009B37DF" w:rsidRPr="00DE41FE" w:rsidRDefault="009B37DF" w:rsidP="00B81892">
      <w:r w:rsidRPr="00DE41FE">
        <w:t>During your free Botox consultation from the Medspa at the Delamar, we will discuss Botox side effects in detail with you and answer any questions you may have regarding Botox risks.</w:t>
      </w:r>
    </w:p>
    <w:p w14:paraId="3F230161" w14:textId="77777777" w:rsidR="00A364B8" w:rsidRPr="007251FB" w:rsidRDefault="003028AB" w:rsidP="007251FB">
      <w:pPr>
        <w:rPr>
          <w:b/>
        </w:rPr>
      </w:pPr>
      <w:r w:rsidRPr="007251FB">
        <w:rPr>
          <w:b/>
        </w:rPr>
        <w:t>How much does Botox Cost?</w:t>
      </w:r>
    </w:p>
    <w:p w14:paraId="3CF8BE48" w14:textId="77777777" w:rsidR="001C5D06" w:rsidRPr="00DE41FE" w:rsidRDefault="001C5D06" w:rsidP="001C5D06">
      <w:r w:rsidRPr="00DE41FE">
        <w:t>Botox is one of the most affordable ways to make yourself</w:t>
      </w:r>
      <w:r w:rsidR="007251FB">
        <w:t xml:space="preserve"> look rejuvenated and</w:t>
      </w:r>
      <w:r w:rsidRPr="00DE41FE">
        <w:t xml:space="preserve"> younger. The exact cost of Botox varies per individual depending on their personalized treatment plan. During your free consult</w:t>
      </w:r>
      <w:r w:rsidR="007251FB">
        <w:t>ation plan, your master injector</w:t>
      </w:r>
      <w:r w:rsidRPr="00DE41FE">
        <w:t xml:space="preserve"> from the Medspa at the Delamar will discuss Botox prices and customize a treatment plan that matches your expectations and budget.</w:t>
      </w:r>
    </w:p>
    <w:p w14:paraId="2DA8940B" w14:textId="77777777" w:rsidR="00A364B8" w:rsidRPr="007251FB" w:rsidRDefault="00A364B8" w:rsidP="007251FB">
      <w:pPr>
        <w:rPr>
          <w:b/>
        </w:rPr>
      </w:pPr>
      <w:r w:rsidRPr="007251FB">
        <w:rPr>
          <w:b/>
        </w:rPr>
        <w:t>How Long Does Botox Last?</w:t>
      </w:r>
    </w:p>
    <w:p w14:paraId="37443334" w14:textId="77777777" w:rsidR="00A364B8" w:rsidRPr="007251FB" w:rsidRDefault="00A364B8" w:rsidP="007251FB">
      <w:r w:rsidRPr="007251FB">
        <w:t>Typically, you can expect to notice im</w:t>
      </w:r>
      <w:r w:rsidR="007251FB">
        <w:t>provement</w:t>
      </w:r>
      <w:r w:rsidRPr="007251FB">
        <w:t xml:space="preserve"> within </w:t>
      </w:r>
      <w:r w:rsidR="009B37DF" w:rsidRPr="007251FB">
        <w:t xml:space="preserve">3 to 4 days following your Botox injections, although some patients report improvement in as little as 24 to 48 hours after their </w:t>
      </w:r>
      <w:r w:rsidRPr="007251FB">
        <w:t>treatment. In</w:t>
      </w:r>
      <w:r w:rsidR="009B37DF" w:rsidRPr="007251FB">
        <w:t xml:space="preserve">dividual experiences may vary, </w:t>
      </w:r>
      <w:r w:rsidRPr="007251FB">
        <w:t>but for many patients, Botox r</w:t>
      </w:r>
      <w:r w:rsidR="009B37DF" w:rsidRPr="007251FB">
        <w:t xml:space="preserve">esults </w:t>
      </w:r>
      <w:r w:rsidR="001C5D06" w:rsidRPr="007251FB">
        <w:t>last up to 4 months.*</w:t>
      </w:r>
    </w:p>
    <w:p w14:paraId="4E6D1720" w14:textId="77777777" w:rsidR="001B6977" w:rsidRPr="001B6977" w:rsidRDefault="001B6977" w:rsidP="001B6977">
      <w:pPr>
        <w:rPr>
          <w:b/>
        </w:rPr>
      </w:pPr>
      <w:r w:rsidRPr="001B6977">
        <w:rPr>
          <w:b/>
        </w:rPr>
        <w:t>The importance of a skilled and experienced provider</w:t>
      </w:r>
    </w:p>
    <w:p w14:paraId="4A1CFA2B" w14:textId="77777777" w:rsidR="001B6977" w:rsidRDefault="001B6977" w:rsidP="001B6977">
      <w:r w:rsidRPr="007251FB">
        <w:t>Botox treatments are technique-sensitive. This means the skill and expertise of the physician or nurse practitioner administering the injection greatly influences the overall appearance and longevity of your Botox results, not to mention the likelihood of encountering Botox side effects. When administered by an expert, Botox results look natural and preserve your ability to show facial expression.</w:t>
      </w:r>
    </w:p>
    <w:p w14:paraId="54B631C4" w14:textId="77777777" w:rsidR="00A364B8" w:rsidRPr="007251FB" w:rsidRDefault="001C5D06" w:rsidP="007251FB">
      <w:pPr>
        <w:rPr>
          <w:b/>
        </w:rPr>
      </w:pPr>
      <w:r w:rsidRPr="007251FB">
        <w:rPr>
          <w:b/>
        </w:rPr>
        <w:t>When should I start Botox Treatments?</w:t>
      </w:r>
    </w:p>
    <w:p w14:paraId="6CA0067D" w14:textId="77777777" w:rsidR="005A21FC" w:rsidRPr="007251FB" w:rsidRDefault="007251FB" w:rsidP="007251FB">
      <w:r>
        <w:t xml:space="preserve">Most people think of Botox as </w:t>
      </w:r>
      <w:r w:rsidR="009B37DF" w:rsidRPr="007251FB">
        <w:t>a reactionary treatment that temporarily improves the appearance of dynamic wrinkles</w:t>
      </w:r>
      <w:r w:rsidR="005A21FC" w:rsidRPr="007251FB">
        <w:t xml:space="preserve"> for adults, aged 40 and up. But recently, physicians have reported a surge of younger patients coming in for Botox injections. </w:t>
      </w:r>
    </w:p>
    <w:p w14:paraId="5225E4E4" w14:textId="77777777" w:rsidR="005A21FC" w:rsidRPr="007251FB" w:rsidRDefault="001C5D06" w:rsidP="007251FB">
      <w:r w:rsidRPr="007251FB">
        <w:t>Preventative Botox is the #1 cosmetic treatment among men and women in their 20’s and 30’s who take a proactive approach to skin care</w:t>
      </w:r>
      <w:r w:rsidR="005A21FC" w:rsidRPr="007251FB">
        <w:t xml:space="preserve"> by preventing the signs of aging before they start</w:t>
      </w:r>
      <w:r w:rsidRPr="007251FB">
        <w:t xml:space="preserve">. </w:t>
      </w:r>
      <w:r w:rsidR="00DE41FE" w:rsidRPr="007251FB">
        <w:t>The popularity of Botox among young adults follows research that demonstrates how Botox can prevent the onset of dynamic wrinkling by targeting expression muscles early in adulthood before their repetitive contractions lead to permanent creases in overlying skin.</w:t>
      </w:r>
      <w:r w:rsidR="007251FB">
        <w:rPr>
          <w:rFonts w:cstheme="minorHAnsi"/>
        </w:rPr>
        <w:t>²</w:t>
      </w:r>
    </w:p>
    <w:p w14:paraId="12CAE5DC" w14:textId="77777777" w:rsidR="005A21FC" w:rsidRPr="007251FB" w:rsidRDefault="005A21FC" w:rsidP="007251FB">
      <w:r w:rsidRPr="007251FB">
        <w:t>Ac</w:t>
      </w:r>
      <w:r w:rsidR="001C5D06" w:rsidRPr="007251FB">
        <w:t xml:space="preserve">cording to viewpoints published in </w:t>
      </w:r>
      <w:r w:rsidR="001C5D06" w:rsidRPr="007251FB">
        <w:rPr>
          <w:i/>
        </w:rPr>
        <w:t xml:space="preserve">JAMA Dermatology </w:t>
      </w:r>
      <w:r w:rsidR="001C5D06" w:rsidRPr="007251FB">
        <w:t>“Initiating regular treatment with a neuromodulator in an individual’s 20s or 30s will have a dramatic effect on the appearance of the face as seen in the person’s 40s or 50s. There will be few, if any, imprinted lines of facial expression present.”</w:t>
      </w:r>
      <w:r w:rsidR="007251FB">
        <w:rPr>
          <w:rFonts w:cstheme="minorHAnsi"/>
        </w:rPr>
        <w:t>²</w:t>
      </w:r>
      <w:r w:rsidR="001C5D06" w:rsidRPr="007251FB">
        <w:t xml:space="preserve">  </w:t>
      </w:r>
    </w:p>
    <w:p w14:paraId="0CE0D309" w14:textId="77777777" w:rsidR="001C5D06" w:rsidRDefault="00DE41FE" w:rsidP="007251FB">
      <w:r w:rsidRPr="007251FB">
        <w:lastRenderedPageBreak/>
        <w:t>A study published</w:t>
      </w:r>
      <w:r w:rsidR="001C5D06" w:rsidRPr="007251FB">
        <w:t xml:space="preserve"> in </w:t>
      </w:r>
      <w:r w:rsidR="005A21FC" w:rsidRPr="007251FB">
        <w:t xml:space="preserve">the </w:t>
      </w:r>
      <w:r w:rsidR="001C5D06" w:rsidRPr="007251FB">
        <w:rPr>
          <w:i/>
        </w:rPr>
        <w:t>Archives of Facial Plastic Surgery</w:t>
      </w:r>
      <w:r w:rsidRPr="007251FB">
        <w:t xml:space="preserve"> support</w:t>
      </w:r>
      <w:r w:rsidR="007251FB">
        <w:t>s</w:t>
      </w:r>
      <w:r w:rsidRPr="007251FB">
        <w:t xml:space="preserve"> this claim</w:t>
      </w:r>
      <w:r w:rsidR="001C5D06" w:rsidRPr="007251FB">
        <w:t xml:space="preserve">. </w:t>
      </w:r>
      <w:r w:rsidRPr="007251FB">
        <w:t>In the study, researchers followed</w:t>
      </w:r>
      <w:r w:rsidR="001C5D06" w:rsidRPr="007251FB">
        <w:t xml:space="preserve"> identical twins over a </w:t>
      </w:r>
      <w:r w:rsidRPr="007251FB">
        <w:t>13-year</w:t>
      </w:r>
      <w:r w:rsidR="001C5D06" w:rsidRPr="007251FB">
        <w:t xml:space="preserve"> period. One twin received regular Botox injections as a young adult</w:t>
      </w:r>
      <w:r w:rsidR="005A21FC" w:rsidRPr="007251FB">
        <w:t>. The other twin did not.</w:t>
      </w:r>
      <w:r w:rsidR="001C5D06" w:rsidRPr="007251FB">
        <w:t xml:space="preserve"> Comparison photos reveal significantly less frown lines, forehead wrinkles, and crow’s feet in the twin who underwent preventative Botox treatments. The researchers concluded</w:t>
      </w:r>
      <w:r w:rsidR="005A21FC" w:rsidRPr="007251FB">
        <w:t>,</w:t>
      </w:r>
      <w:r w:rsidR="001C5D06" w:rsidRPr="007251FB">
        <w:t xml:space="preserve"> “</w:t>
      </w:r>
      <w:r w:rsidRPr="007251FB">
        <w:t>Long-term</w:t>
      </w:r>
      <w:r w:rsidR="001C5D06" w:rsidRPr="007251FB">
        <w:t xml:space="preserve"> treatment with Botox can prevent the development of imprinted facial lines that are visible at rest. Botox treatment can also reduce crow's feet.”</w:t>
      </w:r>
      <w:r w:rsidR="007251FB">
        <w:rPr>
          <w:rFonts w:cstheme="minorHAnsi"/>
        </w:rPr>
        <w:t>³</w:t>
      </w:r>
    </w:p>
    <w:p w14:paraId="280CB6E5" w14:textId="77777777" w:rsidR="007251FB" w:rsidRPr="007251FB" w:rsidRDefault="007251FB" w:rsidP="007251FB">
      <w:r w:rsidRPr="007251FB">
        <w:rPr>
          <w:highlight w:val="cyan"/>
        </w:rPr>
        <w:t>[insert comparison pic from study]</w:t>
      </w:r>
    </w:p>
    <w:p w14:paraId="0AD132A1" w14:textId="77777777" w:rsidR="003028AB" w:rsidRPr="001B6977" w:rsidRDefault="003028AB" w:rsidP="007251FB">
      <w:pPr>
        <w:rPr>
          <w:b/>
        </w:rPr>
      </w:pPr>
      <w:r w:rsidRPr="001B6977">
        <w:rPr>
          <w:b/>
        </w:rPr>
        <w:t xml:space="preserve">Botox Near Me: Finding </w:t>
      </w:r>
      <w:r w:rsidR="001063CB" w:rsidRPr="001B6977">
        <w:rPr>
          <w:b/>
        </w:rPr>
        <w:t>the best</w:t>
      </w:r>
      <w:r w:rsidRPr="001B6977">
        <w:rPr>
          <w:b/>
        </w:rPr>
        <w:t xml:space="preserve"> Botox </w:t>
      </w:r>
      <w:r w:rsidR="001063CB" w:rsidRPr="001B6977">
        <w:rPr>
          <w:b/>
        </w:rPr>
        <w:t xml:space="preserve">in </w:t>
      </w:r>
      <w:r w:rsidRPr="001B6977">
        <w:rPr>
          <w:b/>
        </w:rPr>
        <w:t>West Hartford</w:t>
      </w:r>
      <w:r w:rsidR="001063CB" w:rsidRPr="001B6977">
        <w:rPr>
          <w:b/>
        </w:rPr>
        <w:t>, CT</w:t>
      </w:r>
    </w:p>
    <w:p w14:paraId="16901040" w14:textId="77777777" w:rsidR="001063CB" w:rsidRPr="007251FB" w:rsidRDefault="001063CB" w:rsidP="007251FB">
      <w:r w:rsidRPr="007251FB">
        <w:t xml:space="preserve">When it comes to Botox, expertise matters. The best Botox results come from skilled medical professionals with experience in performing cosmetic injections. </w:t>
      </w:r>
      <w:r w:rsidR="00DE41FE" w:rsidRPr="007251FB">
        <w:t>That is</w:t>
      </w:r>
      <w:r w:rsidRPr="007251FB">
        <w:t xml:space="preserve"> why discerning patients living in the West Hartford area choose the Medspa at the Delamar as their preferred Botox CT provider.  </w:t>
      </w:r>
    </w:p>
    <w:p w14:paraId="2FCC1ED9" w14:textId="77777777" w:rsidR="001B6977" w:rsidRPr="007251FB" w:rsidRDefault="001B6977" w:rsidP="001B6977">
      <w:r>
        <w:t xml:space="preserve">Get started with Botox today by calling the Medspa at the Delamar at </w:t>
      </w:r>
      <w:r w:rsidRPr="001B6977">
        <w:rPr>
          <w:highlight w:val="cyan"/>
        </w:rPr>
        <w:t>[insert phone]</w:t>
      </w:r>
      <w:r>
        <w:t xml:space="preserve"> or signing up for a free Botox consultation online.</w:t>
      </w:r>
    </w:p>
    <w:p w14:paraId="44C83C21" w14:textId="77777777" w:rsidR="00D91B95" w:rsidRPr="007251FB" w:rsidRDefault="00D91B95" w:rsidP="007251FB"/>
    <w:p w14:paraId="50B79AE6" w14:textId="77777777" w:rsidR="00945F80" w:rsidRPr="00DE41FE" w:rsidRDefault="00E505D4" w:rsidP="00945F80">
      <w:pPr>
        <w:shd w:val="clear" w:color="auto" w:fill="FFFFFF"/>
        <w:spacing w:before="100" w:beforeAutospacing="1" w:after="100" w:afterAutospacing="1" w:line="240" w:lineRule="auto"/>
      </w:pPr>
      <w:r w:rsidRPr="00DE41FE">
        <w:t>Sources</w:t>
      </w:r>
    </w:p>
    <w:p w14:paraId="2EBE4C63" w14:textId="77777777" w:rsidR="007251FB" w:rsidRPr="00DE41FE" w:rsidRDefault="00FB5467" w:rsidP="007251FB">
      <w:pPr>
        <w:shd w:val="clear" w:color="auto" w:fill="FFFFFF"/>
        <w:spacing w:before="100" w:beforeAutospacing="1" w:after="100" w:afterAutospacing="1" w:line="240" w:lineRule="auto"/>
      </w:pPr>
      <w:r>
        <w:rPr>
          <w:rFonts w:cstheme="minorHAnsi"/>
        </w:rPr>
        <w:t>¹</w:t>
      </w:r>
      <w:r>
        <w:t xml:space="preserve"> </w:t>
      </w:r>
      <w:hyperlink r:id="rId14" w:history="1">
        <w:r w:rsidR="007251FB" w:rsidRPr="00DE41FE">
          <w:t>https://www.ncbi.nlm.nih.gov/pubmed/25077722</w:t>
        </w:r>
      </w:hyperlink>
    </w:p>
    <w:p w14:paraId="55853BD8" w14:textId="77777777" w:rsidR="00FB5467" w:rsidRDefault="00FB5467" w:rsidP="00EC6AFE">
      <w:pPr>
        <w:rPr>
          <w:rFonts w:cstheme="minorHAnsi"/>
        </w:rPr>
      </w:pPr>
      <w:r>
        <w:rPr>
          <w:rFonts w:cstheme="minorHAnsi"/>
        </w:rPr>
        <w:t xml:space="preserve">² </w:t>
      </w:r>
      <w:hyperlink r:id="rId15" w:history="1">
        <w:r w:rsidRPr="00B36E72">
          <w:rPr>
            <w:rStyle w:val="Hyperlink"/>
            <w:rFonts w:cstheme="minorHAnsi"/>
          </w:rPr>
          <w:t>https://www.aafprs.org/media/stats_polls/m_stats.html</w:t>
        </w:r>
      </w:hyperlink>
    </w:p>
    <w:p w14:paraId="7355AB0D" w14:textId="77777777" w:rsidR="00FB5467" w:rsidRPr="00DE41FE" w:rsidRDefault="00FB5467" w:rsidP="00FB5467">
      <w:r>
        <w:rPr>
          <w:rFonts w:cstheme="minorHAnsi"/>
        </w:rPr>
        <w:t xml:space="preserve">³ </w:t>
      </w:r>
      <w:r w:rsidRPr="00FB5467">
        <w:t>https://www.ncbi.nlm.nih.gov/pubmed/17116793</w:t>
      </w:r>
    </w:p>
    <w:p w14:paraId="38900CE8" w14:textId="77777777" w:rsidR="00FB5467" w:rsidRDefault="00FB5467" w:rsidP="00FB5467">
      <w:pPr>
        <w:shd w:val="clear" w:color="auto" w:fill="FFFFFF"/>
        <w:spacing w:before="100" w:beforeAutospacing="1" w:after="100" w:afterAutospacing="1" w:line="240" w:lineRule="auto"/>
      </w:pPr>
      <w:r>
        <w:rPr>
          <w:rFonts w:cstheme="minorHAnsi"/>
        </w:rPr>
        <w:t>⁴</w:t>
      </w:r>
      <w:r>
        <w:t xml:space="preserve"> </w:t>
      </w:r>
      <w:hyperlink r:id="rId16" w:history="1">
        <w:r w:rsidRPr="00DE41FE">
          <w:t>https://www.ncbi.nlm.nih.gov/pubmed/20458348</w:t>
        </w:r>
      </w:hyperlink>
      <w:r w:rsidR="004B3C18">
        <w:t xml:space="preserve"> </w:t>
      </w:r>
    </w:p>
    <w:p w14:paraId="094BEB70" w14:textId="77777777" w:rsidR="007251FB" w:rsidRDefault="007251FB" w:rsidP="007251FB">
      <w:r>
        <w:rPr>
          <w:rFonts w:cstheme="minorHAnsi"/>
        </w:rPr>
        <w:t>⁵</w:t>
      </w:r>
      <w:r>
        <w:t xml:space="preserve"> </w:t>
      </w:r>
      <w:hyperlink r:id="rId17" w:history="1">
        <w:r w:rsidRPr="00B36E72">
          <w:rPr>
            <w:rStyle w:val="Hyperlink"/>
          </w:rPr>
          <w:t>https://www.ncbi.nlm.nih.gov/pmc/articles/PMC5121792/</w:t>
        </w:r>
      </w:hyperlink>
    </w:p>
    <w:p w14:paraId="4093E248" w14:textId="77777777" w:rsidR="007251FB" w:rsidRDefault="007251FB" w:rsidP="00FB5467">
      <w:pPr>
        <w:shd w:val="clear" w:color="auto" w:fill="FFFFFF"/>
        <w:spacing w:before="100" w:beforeAutospacing="1" w:after="100" w:afterAutospacing="1" w:line="240" w:lineRule="auto"/>
      </w:pPr>
      <w:r>
        <w:t>(forehead wrinkles)</w:t>
      </w:r>
    </w:p>
    <w:p w14:paraId="045CBFA6" w14:textId="77777777" w:rsidR="00867554" w:rsidRDefault="00867554" w:rsidP="00FB5467">
      <w:pPr>
        <w:shd w:val="clear" w:color="auto" w:fill="FFFFFF"/>
        <w:spacing w:before="100" w:beforeAutospacing="1" w:after="100" w:afterAutospacing="1" w:line="240" w:lineRule="auto"/>
        <w:rPr>
          <w:b/>
          <w:sz w:val="36"/>
        </w:rPr>
      </w:pPr>
      <w:r w:rsidRPr="00867554">
        <w:rPr>
          <w:b/>
          <w:sz w:val="36"/>
        </w:rPr>
        <w:t>EXAMPLE TWO</w:t>
      </w:r>
    </w:p>
    <w:p w14:paraId="7530EE76" w14:textId="77777777" w:rsidR="00867554" w:rsidRDefault="00867554" w:rsidP="00867554">
      <w:pPr>
        <w:rPr>
          <w:color w:val="1F497D" w:themeColor="text2"/>
        </w:rPr>
      </w:pPr>
      <w:r>
        <w:rPr>
          <w:color w:val="1F497D" w:themeColor="text2"/>
        </w:rPr>
        <w:t>BOTOX SERVICE PAGE CONTENT FOR UNIT SKIN STUDIO</w:t>
      </w:r>
    </w:p>
    <w:p w14:paraId="713916AE" w14:textId="77777777" w:rsidR="00867554" w:rsidRPr="00DC115B" w:rsidRDefault="00867554" w:rsidP="00867554">
      <w:pPr>
        <w:rPr>
          <w:color w:val="1F497D" w:themeColor="text2"/>
        </w:rPr>
      </w:pPr>
      <w:r w:rsidRPr="00DC115B">
        <w:rPr>
          <w:color w:val="1F497D" w:themeColor="text2"/>
        </w:rPr>
        <w:t xml:space="preserve">Botox is the #1 non-invasive cosmetic </w:t>
      </w:r>
      <w:r>
        <w:rPr>
          <w:color w:val="1F497D" w:themeColor="text2"/>
        </w:rPr>
        <w:t>treatment</w:t>
      </w:r>
      <w:r w:rsidRPr="00DC115B">
        <w:rPr>
          <w:color w:val="1F497D" w:themeColor="text2"/>
        </w:rPr>
        <w:t xml:space="preserve"> in the world with millions</w:t>
      </w:r>
      <w:r>
        <w:rPr>
          <w:color w:val="1F497D" w:themeColor="text2"/>
        </w:rPr>
        <w:t xml:space="preserve"> of</w:t>
      </w:r>
      <w:r w:rsidRPr="00DC115B">
        <w:rPr>
          <w:color w:val="1F497D" w:themeColor="text2"/>
        </w:rPr>
        <w:t xml:space="preserve"> men and women</w:t>
      </w:r>
      <w:r>
        <w:rPr>
          <w:color w:val="1F497D" w:themeColor="text2"/>
        </w:rPr>
        <w:t xml:space="preserve"> turning to</w:t>
      </w:r>
      <w:r w:rsidRPr="00DC115B">
        <w:rPr>
          <w:color w:val="1F497D" w:themeColor="text2"/>
        </w:rPr>
        <w:t xml:space="preserve"> Botox </w:t>
      </w:r>
      <w:r>
        <w:rPr>
          <w:color w:val="1F497D" w:themeColor="text2"/>
        </w:rPr>
        <w:t>to look younger and more rejuvenated. This popular procedure safely and successfully diminishes the signs of aging</w:t>
      </w:r>
      <w:r w:rsidRPr="00DC115B">
        <w:rPr>
          <w:color w:val="1F497D" w:themeColor="text2"/>
        </w:rPr>
        <w:t xml:space="preserve"> without </w:t>
      </w:r>
      <w:r>
        <w:rPr>
          <w:color w:val="1F497D" w:themeColor="text2"/>
        </w:rPr>
        <w:t>invasive operations</w:t>
      </w:r>
      <w:r w:rsidRPr="00DC115B">
        <w:rPr>
          <w:color w:val="1F497D" w:themeColor="text2"/>
        </w:rPr>
        <w:t xml:space="preserve"> or downtime</w:t>
      </w:r>
      <w:r>
        <w:rPr>
          <w:color w:val="1F497D" w:themeColor="text2"/>
        </w:rPr>
        <w:t>. This makes Botox a preferred alternative to surgical procedures such as facelift or brow lift</w:t>
      </w:r>
      <w:r w:rsidRPr="00DC115B">
        <w:rPr>
          <w:color w:val="1F497D" w:themeColor="text2"/>
        </w:rPr>
        <w:t xml:space="preserve">. Botox is especially effective at smoothing out </w:t>
      </w:r>
      <w:r>
        <w:rPr>
          <w:color w:val="1F497D" w:themeColor="text2"/>
        </w:rPr>
        <w:t>fine lines and wrinkles around the forehead, brow</w:t>
      </w:r>
      <w:r w:rsidRPr="00DC115B">
        <w:rPr>
          <w:color w:val="1F497D" w:themeColor="text2"/>
        </w:rPr>
        <w:t xml:space="preserve"> (glabella lines or frown lines,) and </w:t>
      </w:r>
      <w:r>
        <w:rPr>
          <w:color w:val="1F497D" w:themeColor="text2"/>
        </w:rPr>
        <w:t>eyes</w:t>
      </w:r>
      <w:r w:rsidRPr="00DC115B">
        <w:rPr>
          <w:color w:val="1F497D" w:themeColor="text2"/>
        </w:rPr>
        <w:t xml:space="preserve"> (crow’s feet.)</w:t>
      </w:r>
      <w:r>
        <w:rPr>
          <w:color w:val="1F497D" w:themeColor="text2"/>
        </w:rPr>
        <w:t xml:space="preserve"> </w:t>
      </w:r>
      <w:r w:rsidRPr="00DC115B">
        <w:rPr>
          <w:color w:val="1F497D" w:themeColor="text2"/>
        </w:rPr>
        <w:t xml:space="preserve">When performed by a master injector, Botox results </w:t>
      </w:r>
      <w:r>
        <w:rPr>
          <w:color w:val="1F497D" w:themeColor="text2"/>
        </w:rPr>
        <w:t xml:space="preserve">never look frozen, but provide a natural, relaxed look and a more </w:t>
      </w:r>
      <w:r w:rsidRPr="00DC115B">
        <w:rPr>
          <w:color w:val="1F497D" w:themeColor="text2"/>
        </w:rPr>
        <w:t>rejuvenated,</w:t>
      </w:r>
      <w:r>
        <w:rPr>
          <w:color w:val="1F497D" w:themeColor="text2"/>
        </w:rPr>
        <w:t xml:space="preserve"> more</w:t>
      </w:r>
      <w:r w:rsidRPr="00DC115B">
        <w:rPr>
          <w:color w:val="1F497D" w:themeColor="text2"/>
        </w:rPr>
        <w:t xml:space="preserve"> youthful appearance</w:t>
      </w:r>
      <w:r>
        <w:rPr>
          <w:color w:val="1F497D" w:themeColor="text2"/>
        </w:rPr>
        <w:t>.</w:t>
      </w:r>
      <w:r w:rsidRPr="00DC115B">
        <w:rPr>
          <w:color w:val="1F497D" w:themeColor="text2"/>
        </w:rPr>
        <w:t xml:space="preserve"> </w:t>
      </w:r>
    </w:p>
    <w:p w14:paraId="36280E1E" w14:textId="77777777" w:rsidR="00867554" w:rsidRPr="00DC115B" w:rsidRDefault="00867554" w:rsidP="00867554">
      <w:pPr>
        <w:rPr>
          <w:color w:val="1F497D" w:themeColor="text2"/>
        </w:rPr>
      </w:pPr>
      <w:r w:rsidRPr="00DC115B">
        <w:rPr>
          <w:color w:val="1F497D" w:themeColor="text2"/>
        </w:rPr>
        <w:lastRenderedPageBreak/>
        <w:t xml:space="preserve">Ensure you receive the best Botox results possible by signing up online for a free consultation or calling Unit Skin Studio, the premier Botox Dallas provider, at </w:t>
      </w:r>
      <w:hyperlink r:id="rId18" w:history="1">
        <w:r w:rsidRPr="00DC115B">
          <w:rPr>
            <w:color w:val="1F497D" w:themeColor="text2"/>
          </w:rPr>
          <w:t>(214) 891-3386</w:t>
        </w:r>
      </w:hyperlink>
      <w:r w:rsidRPr="00DC115B">
        <w:rPr>
          <w:color w:val="1F497D" w:themeColor="text2"/>
        </w:rPr>
        <w:t>. At Unit Skin Studio, we are committed to providing you with the highest level of service found anywhere in Dallas and are genuinely passionate about providing a truly beautifying experience that you will absolutely love.</w:t>
      </w:r>
      <w:r>
        <w:rPr>
          <w:color w:val="1F497D" w:themeColor="text2"/>
        </w:rPr>
        <w:t xml:space="preserve"> </w:t>
      </w:r>
    </w:p>
    <w:p w14:paraId="39B266F2" w14:textId="77777777" w:rsidR="00867554" w:rsidRPr="00DC115B" w:rsidRDefault="00867554" w:rsidP="00867554">
      <w:pPr>
        <w:rPr>
          <w:b/>
          <w:color w:val="1F497D" w:themeColor="text2"/>
        </w:rPr>
      </w:pPr>
      <w:r w:rsidRPr="00DC115B">
        <w:rPr>
          <w:b/>
          <w:color w:val="1F497D" w:themeColor="text2"/>
        </w:rPr>
        <w:t>Benefits of Botox</w:t>
      </w:r>
    </w:p>
    <w:p w14:paraId="0C2427C9" w14:textId="77777777" w:rsidR="00867554" w:rsidRPr="000C3EBF" w:rsidRDefault="00867554" w:rsidP="00867554">
      <w:pPr>
        <w:pStyle w:val="ListParagraph"/>
        <w:numPr>
          <w:ilvl w:val="0"/>
          <w:numId w:val="7"/>
        </w:numPr>
        <w:rPr>
          <w:color w:val="1F497D" w:themeColor="text2"/>
        </w:rPr>
      </w:pPr>
      <w:r w:rsidRPr="000C3EBF">
        <w:rPr>
          <w:color w:val="1F497D" w:themeColor="text2"/>
        </w:rPr>
        <w:t>Most popular non-invasive cosmetic treatment</w:t>
      </w:r>
    </w:p>
    <w:p w14:paraId="621703A3" w14:textId="77777777" w:rsidR="00867554" w:rsidRPr="000C3EBF" w:rsidRDefault="00867554" w:rsidP="00867554">
      <w:pPr>
        <w:pStyle w:val="ListParagraph"/>
        <w:numPr>
          <w:ilvl w:val="0"/>
          <w:numId w:val="7"/>
        </w:numPr>
        <w:rPr>
          <w:color w:val="1F497D" w:themeColor="text2"/>
        </w:rPr>
      </w:pPr>
      <w:r>
        <w:rPr>
          <w:color w:val="1F497D" w:themeColor="text2"/>
        </w:rPr>
        <w:t>Diminishes the signs of aging</w:t>
      </w:r>
    </w:p>
    <w:p w14:paraId="27F37835" w14:textId="77777777" w:rsidR="00867554" w:rsidRPr="000C3EBF" w:rsidRDefault="00867554" w:rsidP="00867554">
      <w:pPr>
        <w:pStyle w:val="ListParagraph"/>
        <w:numPr>
          <w:ilvl w:val="0"/>
          <w:numId w:val="7"/>
        </w:numPr>
        <w:rPr>
          <w:color w:val="1F497D" w:themeColor="text2"/>
        </w:rPr>
      </w:pPr>
      <w:r w:rsidRPr="000C3EBF">
        <w:rPr>
          <w:color w:val="1F497D" w:themeColor="text2"/>
        </w:rPr>
        <w:t>Safe and clinically proven in over 400 studies</w:t>
      </w:r>
    </w:p>
    <w:p w14:paraId="425743A0" w14:textId="77777777" w:rsidR="00867554" w:rsidRPr="000C3EBF" w:rsidRDefault="00867554" w:rsidP="00867554">
      <w:pPr>
        <w:pStyle w:val="ListParagraph"/>
        <w:numPr>
          <w:ilvl w:val="0"/>
          <w:numId w:val="7"/>
        </w:numPr>
        <w:rPr>
          <w:color w:val="1F497D" w:themeColor="text2"/>
        </w:rPr>
      </w:pPr>
      <w:r w:rsidRPr="000C3EBF">
        <w:rPr>
          <w:color w:val="1F497D" w:themeColor="text2"/>
        </w:rPr>
        <w:t xml:space="preserve">Natural looking results </w:t>
      </w:r>
    </w:p>
    <w:p w14:paraId="28CA17B6" w14:textId="77777777" w:rsidR="00867554" w:rsidRPr="000C3EBF" w:rsidRDefault="00867554" w:rsidP="00867554">
      <w:pPr>
        <w:pStyle w:val="ListParagraph"/>
        <w:numPr>
          <w:ilvl w:val="0"/>
          <w:numId w:val="7"/>
        </w:numPr>
        <w:rPr>
          <w:color w:val="1F497D" w:themeColor="text2"/>
        </w:rPr>
      </w:pPr>
      <w:r>
        <w:rPr>
          <w:color w:val="1F497D" w:themeColor="text2"/>
        </w:rPr>
        <w:t>Can p</w:t>
      </w:r>
      <w:r w:rsidRPr="000C3EBF">
        <w:rPr>
          <w:color w:val="1F497D" w:themeColor="text2"/>
        </w:rPr>
        <w:t>revent wrinkles from forming</w:t>
      </w:r>
      <w:r>
        <w:rPr>
          <w:rFonts w:cstheme="minorHAnsi"/>
          <w:color w:val="1F497D" w:themeColor="text2"/>
        </w:rPr>
        <w:t>³</w:t>
      </w:r>
    </w:p>
    <w:p w14:paraId="6BFC58A3" w14:textId="77777777" w:rsidR="00867554" w:rsidRPr="000C3EBF" w:rsidRDefault="00867554" w:rsidP="00867554">
      <w:pPr>
        <w:pStyle w:val="ListParagraph"/>
        <w:numPr>
          <w:ilvl w:val="0"/>
          <w:numId w:val="7"/>
        </w:numPr>
        <w:rPr>
          <w:color w:val="1F497D" w:themeColor="text2"/>
        </w:rPr>
      </w:pPr>
      <w:r w:rsidRPr="000C3EBF">
        <w:rPr>
          <w:color w:val="1F497D" w:themeColor="text2"/>
        </w:rPr>
        <w:t>Ideal for men and women aged 20 and up</w:t>
      </w:r>
    </w:p>
    <w:p w14:paraId="4AE155E8" w14:textId="77777777" w:rsidR="00867554" w:rsidRPr="000C3EBF" w:rsidRDefault="00867554" w:rsidP="00867554">
      <w:pPr>
        <w:pStyle w:val="ListParagraph"/>
        <w:numPr>
          <w:ilvl w:val="0"/>
          <w:numId w:val="7"/>
        </w:numPr>
        <w:rPr>
          <w:color w:val="1F497D" w:themeColor="text2"/>
        </w:rPr>
      </w:pPr>
      <w:r w:rsidRPr="000C3EBF">
        <w:rPr>
          <w:color w:val="1F497D" w:themeColor="text2"/>
        </w:rPr>
        <w:t>Performed by master injector</w:t>
      </w:r>
      <w:r>
        <w:rPr>
          <w:color w:val="1F497D" w:themeColor="text2"/>
        </w:rPr>
        <w:t xml:space="preserve"> for superior results</w:t>
      </w:r>
    </w:p>
    <w:p w14:paraId="41A98650" w14:textId="77777777" w:rsidR="00867554" w:rsidRPr="00DC115B" w:rsidRDefault="00867554" w:rsidP="00867554">
      <w:pPr>
        <w:rPr>
          <w:b/>
          <w:color w:val="1F497D" w:themeColor="text2"/>
        </w:rPr>
      </w:pPr>
      <w:r w:rsidRPr="00DC115B">
        <w:rPr>
          <w:b/>
          <w:color w:val="1F497D" w:themeColor="text2"/>
        </w:rPr>
        <w:t>What is Botox?</w:t>
      </w:r>
    </w:p>
    <w:p w14:paraId="1F928D85" w14:textId="77777777" w:rsidR="00867554" w:rsidRDefault="00867554" w:rsidP="00867554">
      <w:pPr>
        <w:rPr>
          <w:color w:val="1F497D" w:themeColor="text2"/>
        </w:rPr>
      </w:pPr>
      <w:r>
        <w:rPr>
          <w:color w:val="1F497D" w:themeColor="text2"/>
        </w:rPr>
        <w:t xml:space="preserve">Botox is a non-invasive, anti-aging treatment that leaves patients looking dramatically younger and more rejuvenated. </w:t>
      </w:r>
      <w:r w:rsidRPr="00DC115B">
        <w:rPr>
          <w:color w:val="1F497D" w:themeColor="text2"/>
        </w:rPr>
        <w:t xml:space="preserve">Botox and similar neuromodulators such as Dysport and Xeomin consist of a </w:t>
      </w:r>
      <w:r>
        <w:rPr>
          <w:color w:val="1F497D" w:themeColor="text2"/>
        </w:rPr>
        <w:t xml:space="preserve">natural, </w:t>
      </w:r>
      <w:r w:rsidRPr="00DC115B">
        <w:rPr>
          <w:color w:val="1F497D" w:themeColor="text2"/>
        </w:rPr>
        <w:t xml:space="preserve">purified protein known as the Botulinum toxin. Botox targets dynamic wrinkles that commonly form around the brow, known as </w:t>
      </w:r>
      <w:r>
        <w:rPr>
          <w:color w:val="1F497D" w:themeColor="text2"/>
        </w:rPr>
        <w:t>Glabellar lines,</w:t>
      </w:r>
      <w:r w:rsidRPr="00DC115B">
        <w:rPr>
          <w:color w:val="1F497D" w:themeColor="text2"/>
        </w:rPr>
        <w:t xml:space="preserve"> forehead wrinkles, and fine lines around the eyes, also known as crow’s feet. </w:t>
      </w:r>
    </w:p>
    <w:p w14:paraId="544BF4B7" w14:textId="77777777" w:rsidR="00867554" w:rsidRPr="00DC115B" w:rsidRDefault="00867554" w:rsidP="00867554">
      <w:pPr>
        <w:rPr>
          <w:color w:val="1F497D" w:themeColor="text2"/>
        </w:rPr>
      </w:pPr>
      <w:r w:rsidRPr="00DC115B">
        <w:rPr>
          <w:color w:val="1F497D" w:themeColor="text2"/>
        </w:rPr>
        <w:t>How Does Botox Work</w:t>
      </w:r>
      <w:r>
        <w:rPr>
          <w:color w:val="1F497D" w:themeColor="text2"/>
        </w:rPr>
        <w:t>?</w:t>
      </w:r>
    </w:p>
    <w:p w14:paraId="00F802AD" w14:textId="77777777" w:rsidR="00867554" w:rsidRPr="00DC115B" w:rsidRDefault="00867554" w:rsidP="00867554">
      <w:pPr>
        <w:rPr>
          <w:color w:val="1F497D" w:themeColor="text2"/>
        </w:rPr>
      </w:pPr>
      <w:r w:rsidRPr="00DC115B">
        <w:rPr>
          <w:color w:val="1F497D" w:themeColor="text2"/>
        </w:rPr>
        <w:t xml:space="preserve">To understand how Botox works, it is helpful to understand how dynamic wrinkles form. Dynamic wrinkles, also known as expression lines, result after years of </w:t>
      </w:r>
      <w:r>
        <w:rPr>
          <w:color w:val="1F497D" w:themeColor="text2"/>
        </w:rPr>
        <w:t xml:space="preserve">repetitive </w:t>
      </w:r>
      <w:r w:rsidRPr="00DC115B">
        <w:rPr>
          <w:color w:val="1F497D" w:themeColor="text2"/>
        </w:rPr>
        <w:t>muscle contraction</w:t>
      </w:r>
      <w:r>
        <w:rPr>
          <w:color w:val="1F497D" w:themeColor="text2"/>
        </w:rPr>
        <w:t>s</w:t>
      </w:r>
      <w:r w:rsidRPr="00DC115B">
        <w:rPr>
          <w:color w:val="1F497D" w:themeColor="text2"/>
        </w:rPr>
        <w:t>. When you smile, or frown, or squint, your expression muscles contract and relax, pulling, folding and releasing the skin that lies above the muscle. As you get older, collagen and elastin (the structural proteins that allow your skin to spring back in</w:t>
      </w:r>
      <w:r>
        <w:rPr>
          <w:color w:val="1F497D" w:themeColor="text2"/>
        </w:rPr>
        <w:t>to</w:t>
      </w:r>
      <w:r w:rsidRPr="00DC115B">
        <w:rPr>
          <w:color w:val="1F497D" w:themeColor="text2"/>
        </w:rPr>
        <w:t xml:space="preserve"> place,) start to break down. Repetitive muscle contractions begin to take a toll on your skin, leaving a permanent crease, known as an expression line or dynamic wri</w:t>
      </w:r>
      <w:r>
        <w:rPr>
          <w:color w:val="1F497D" w:themeColor="text2"/>
        </w:rPr>
        <w:t xml:space="preserve">nkle. Dynamic wrinkling is particularly </w:t>
      </w:r>
      <w:r w:rsidRPr="00DC115B">
        <w:rPr>
          <w:color w:val="1F497D" w:themeColor="text2"/>
        </w:rPr>
        <w:t xml:space="preserve">prominent around the most expressive area of the face: the eyes and brow. </w:t>
      </w:r>
    </w:p>
    <w:p w14:paraId="458B536E" w14:textId="77777777" w:rsidR="00867554" w:rsidRPr="00DC115B" w:rsidRDefault="00867554" w:rsidP="00867554">
      <w:pPr>
        <w:rPr>
          <w:color w:val="1F497D" w:themeColor="text2"/>
        </w:rPr>
      </w:pPr>
      <w:r w:rsidRPr="00DC115B">
        <w:rPr>
          <w:color w:val="1F497D" w:themeColor="text2"/>
        </w:rPr>
        <w:t xml:space="preserve">Botox smoothes out and softens dynamic wrinkles by temporarily relaxing the underlying muscles that create expression lines. During your Botox treatment, your master injector from Unit Skin Studio injects </w:t>
      </w:r>
      <w:r>
        <w:rPr>
          <w:color w:val="1F497D" w:themeColor="text2"/>
        </w:rPr>
        <w:t xml:space="preserve">a small amount of </w:t>
      </w:r>
      <w:r w:rsidRPr="00DC115B">
        <w:rPr>
          <w:color w:val="1F497D" w:themeColor="text2"/>
        </w:rPr>
        <w:t>Botox directly into the muscles below the wrinkle or fine line. The neuromodulator temporarily blocks the signals telling the muscle to contract. This allows the muscle to relax and lengthen, releasing the skin that sits on top, effectively smoothing out the overlying wrinkle.</w:t>
      </w:r>
      <w:r w:rsidRPr="00DC115B">
        <w:rPr>
          <w:rFonts w:cstheme="minorHAnsi"/>
          <w:color w:val="1F497D" w:themeColor="text2"/>
        </w:rPr>
        <w:t>¹</w:t>
      </w:r>
    </w:p>
    <w:p w14:paraId="0D0C7FBA" w14:textId="77777777" w:rsidR="00867554" w:rsidRPr="00DC115B" w:rsidRDefault="00867554" w:rsidP="00867554">
      <w:pPr>
        <w:rPr>
          <w:b/>
          <w:color w:val="1F497D" w:themeColor="text2"/>
        </w:rPr>
      </w:pPr>
      <w:r w:rsidRPr="00DC115B">
        <w:rPr>
          <w:b/>
          <w:color w:val="1F497D" w:themeColor="text2"/>
        </w:rPr>
        <w:t>Botox Before and After Images*</w:t>
      </w:r>
    </w:p>
    <w:p w14:paraId="338CBC91" w14:textId="77777777" w:rsidR="00867554" w:rsidRDefault="00867554" w:rsidP="00867554">
      <w:pPr>
        <w:rPr>
          <w:color w:val="1F497D" w:themeColor="text2"/>
        </w:rPr>
      </w:pPr>
      <w:r w:rsidRPr="00DC115B">
        <w:rPr>
          <w:color w:val="1F497D" w:themeColor="text2"/>
        </w:rPr>
        <w:t xml:space="preserve">These Botox before and after pictures depict actual patients </w:t>
      </w:r>
      <w:r>
        <w:rPr>
          <w:color w:val="1F497D" w:themeColor="text2"/>
        </w:rPr>
        <w:t>and</w:t>
      </w:r>
      <w:r w:rsidRPr="00DC115B">
        <w:rPr>
          <w:color w:val="1F497D" w:themeColor="text2"/>
        </w:rPr>
        <w:t xml:space="preserve"> real Botox results, h</w:t>
      </w:r>
      <w:r>
        <w:rPr>
          <w:color w:val="1F497D" w:themeColor="text2"/>
        </w:rPr>
        <w:t>owever individual experiences may vary.</w:t>
      </w:r>
      <w:r w:rsidRPr="00DC115B">
        <w:rPr>
          <w:color w:val="1F497D" w:themeColor="text2"/>
        </w:rPr>
        <w:t xml:space="preserve"> </w:t>
      </w:r>
      <w:r>
        <w:rPr>
          <w:color w:val="1F497D" w:themeColor="text2"/>
        </w:rPr>
        <w:t xml:space="preserve">The people shown in </w:t>
      </w:r>
      <w:r w:rsidRPr="00DC115B">
        <w:rPr>
          <w:color w:val="1F497D" w:themeColor="text2"/>
        </w:rPr>
        <w:t xml:space="preserve">Botox before and after </w:t>
      </w:r>
      <w:r>
        <w:rPr>
          <w:color w:val="1F497D" w:themeColor="text2"/>
        </w:rPr>
        <w:t>images are</w:t>
      </w:r>
      <w:r w:rsidRPr="00DC115B">
        <w:rPr>
          <w:color w:val="1F497D" w:themeColor="text2"/>
        </w:rPr>
        <w:t xml:space="preserve"> purposefully smiling or scowling to </w:t>
      </w:r>
      <w:r>
        <w:rPr>
          <w:color w:val="1F497D" w:themeColor="text2"/>
        </w:rPr>
        <w:t xml:space="preserve">better </w:t>
      </w:r>
      <w:r w:rsidRPr="00DC115B">
        <w:rPr>
          <w:color w:val="1F497D" w:themeColor="text2"/>
        </w:rPr>
        <w:t>demonstrate the improvement of expression lines</w:t>
      </w:r>
      <w:r>
        <w:rPr>
          <w:color w:val="1F497D" w:themeColor="text2"/>
        </w:rPr>
        <w:t xml:space="preserve"> following their treatment</w:t>
      </w:r>
      <w:r w:rsidRPr="00DC115B">
        <w:rPr>
          <w:color w:val="1F497D" w:themeColor="text2"/>
        </w:rPr>
        <w:t>.</w:t>
      </w:r>
    </w:p>
    <w:p w14:paraId="392AD0C8" w14:textId="77777777" w:rsidR="00867554" w:rsidRDefault="00867554" w:rsidP="00867554">
      <w:pPr>
        <w:rPr>
          <w:color w:val="1F497D" w:themeColor="text2"/>
        </w:rPr>
      </w:pPr>
      <w:r>
        <w:rPr>
          <w:color w:val="1F497D" w:themeColor="text2"/>
        </w:rPr>
        <w:lastRenderedPageBreak/>
        <w:t>Botox Reviews</w:t>
      </w:r>
    </w:p>
    <w:p w14:paraId="3A9854C9" w14:textId="77777777" w:rsidR="00867554" w:rsidRDefault="00867554" w:rsidP="00867554">
      <w:pPr>
        <w:rPr>
          <w:color w:val="1F497D" w:themeColor="text2"/>
        </w:rPr>
      </w:pPr>
      <w:r>
        <w:rPr>
          <w:color w:val="1F497D" w:themeColor="text2"/>
        </w:rPr>
        <w:t xml:space="preserve">In addition to Botox before and after pictures, real Botox reviews and Botox testimonials reaffirm how well Botox works at diminishing the signs of aging. </w:t>
      </w:r>
    </w:p>
    <w:p w14:paraId="00F96B7B" w14:textId="77777777" w:rsidR="00867554" w:rsidRDefault="00867554" w:rsidP="00867554">
      <w:pPr>
        <w:rPr>
          <w:color w:val="1F497D" w:themeColor="text2"/>
        </w:rPr>
      </w:pPr>
      <w:r>
        <w:rPr>
          <w:color w:val="1F497D" w:themeColor="text2"/>
        </w:rPr>
        <w:t>Botox Testimonial from a real Unit Skin Studio patient:</w:t>
      </w:r>
    </w:p>
    <w:p w14:paraId="7B9CF398" w14:textId="77777777" w:rsidR="00867554" w:rsidRPr="00DC115B" w:rsidRDefault="00867554" w:rsidP="00867554">
      <w:pPr>
        <w:rPr>
          <w:color w:val="1F497D" w:themeColor="text2"/>
        </w:rPr>
      </w:pPr>
      <w:r>
        <w:rPr>
          <w:color w:val="1F497D" w:themeColor="text2"/>
        </w:rPr>
        <w:t>“The first time I realized I was getting older was when I saw crow’s feet show up around my eyes. Being only 34, I was confused how wrinkles were already appearing…When I got to Unit Skin Studio, they suggested a Botox treatment, and even though I was wary at first, I’M SO GLAD I DID IT!” – Amy, 34</w:t>
      </w:r>
    </w:p>
    <w:p w14:paraId="4F3A0AFA" w14:textId="77777777" w:rsidR="00867554" w:rsidRPr="00DC115B" w:rsidRDefault="00867554" w:rsidP="00867554">
      <w:pPr>
        <w:rPr>
          <w:color w:val="1F497D" w:themeColor="text2"/>
        </w:rPr>
      </w:pPr>
      <w:r w:rsidRPr="00DC115B">
        <w:rPr>
          <w:color w:val="1F497D" w:themeColor="text2"/>
        </w:rPr>
        <w:t>Is Botox Safe</w:t>
      </w:r>
      <w:r>
        <w:rPr>
          <w:color w:val="1F497D" w:themeColor="text2"/>
        </w:rPr>
        <w:t>?</w:t>
      </w:r>
    </w:p>
    <w:p w14:paraId="00C3E879" w14:textId="77777777" w:rsidR="00867554" w:rsidRPr="00DC115B" w:rsidRDefault="00867554" w:rsidP="00867554">
      <w:pPr>
        <w:rPr>
          <w:color w:val="1F497D" w:themeColor="text2"/>
        </w:rPr>
      </w:pPr>
      <w:r w:rsidRPr="00DC115B">
        <w:rPr>
          <w:color w:val="1F497D" w:themeColor="text2"/>
        </w:rPr>
        <w:t xml:space="preserve">Botox is FDA cleared and scientifically proven to be safe and effective. With nearly 500 clinical papers published on the neuromodulator, Botox is one of the most extensively studied and best understood treatments in all of medicine. However, the low rate of Botox risks is dependent on the experience and competency of the practitioner. </w:t>
      </w:r>
      <w:r>
        <w:rPr>
          <w:color w:val="1F497D" w:themeColor="text2"/>
        </w:rPr>
        <w:t>Therefore,</w:t>
      </w:r>
      <w:r w:rsidRPr="00DC115B">
        <w:rPr>
          <w:color w:val="1F497D" w:themeColor="text2"/>
        </w:rPr>
        <w:t xml:space="preserve"> </w:t>
      </w:r>
      <w:r>
        <w:rPr>
          <w:color w:val="1F497D" w:themeColor="text2"/>
        </w:rPr>
        <w:t xml:space="preserve">finding a competent Dallas </w:t>
      </w:r>
      <w:r w:rsidRPr="00DC115B">
        <w:rPr>
          <w:color w:val="1F497D" w:themeColor="text2"/>
        </w:rPr>
        <w:t>Botox</w:t>
      </w:r>
      <w:r>
        <w:rPr>
          <w:color w:val="1F497D" w:themeColor="text2"/>
        </w:rPr>
        <w:t xml:space="preserve"> provider is critical to your overall experience and results.</w:t>
      </w:r>
      <w:r w:rsidRPr="00DC115B">
        <w:rPr>
          <w:color w:val="1F497D" w:themeColor="text2"/>
        </w:rPr>
        <w:t xml:space="preserve"> </w:t>
      </w:r>
    </w:p>
    <w:p w14:paraId="76BA20A7" w14:textId="77777777" w:rsidR="00867554" w:rsidRPr="00DC115B" w:rsidRDefault="00867554" w:rsidP="00867554">
      <w:pPr>
        <w:rPr>
          <w:color w:val="1F497D" w:themeColor="text2"/>
        </w:rPr>
      </w:pPr>
      <w:r w:rsidRPr="00DC115B">
        <w:rPr>
          <w:color w:val="1F497D" w:themeColor="text2"/>
        </w:rPr>
        <w:t>Botox Side Effects &amp; Botox Risks</w:t>
      </w:r>
    </w:p>
    <w:p w14:paraId="5D83976F" w14:textId="77777777" w:rsidR="00867554" w:rsidRPr="00DC115B" w:rsidRDefault="00867554" w:rsidP="00867554">
      <w:pPr>
        <w:rPr>
          <w:color w:val="1F497D" w:themeColor="text2"/>
        </w:rPr>
      </w:pPr>
      <w:r w:rsidRPr="00DC115B">
        <w:rPr>
          <w:color w:val="1F497D" w:themeColor="text2"/>
        </w:rPr>
        <w:t>As long as you choose a skilled and experienced Botox Dallas provider, Botox side effects are rare and Botox risk is low.</w:t>
      </w:r>
      <w:r w:rsidRPr="00DC115B">
        <w:rPr>
          <w:rFonts w:cstheme="minorHAnsi"/>
          <w:color w:val="1F497D" w:themeColor="text2"/>
        </w:rPr>
        <w:t>²</w:t>
      </w:r>
      <w:r w:rsidRPr="00DC115B">
        <w:rPr>
          <w:color w:val="1F497D" w:themeColor="text2"/>
        </w:rPr>
        <w:t xml:space="preserve"> During your free consultation, your specialist will discuss Botox side effects in detail and answer any questions you may have regarding </w:t>
      </w:r>
      <w:r>
        <w:rPr>
          <w:color w:val="1F497D" w:themeColor="text2"/>
        </w:rPr>
        <w:t>Botox risks</w:t>
      </w:r>
      <w:r w:rsidRPr="00DC115B">
        <w:rPr>
          <w:color w:val="1F497D" w:themeColor="text2"/>
        </w:rPr>
        <w:t>.</w:t>
      </w:r>
      <w:r>
        <w:rPr>
          <w:color w:val="1F497D" w:themeColor="text2"/>
        </w:rPr>
        <w:t>*</w:t>
      </w:r>
    </w:p>
    <w:p w14:paraId="1C5570F1" w14:textId="77777777" w:rsidR="00867554" w:rsidRPr="00DC115B" w:rsidRDefault="00867554" w:rsidP="00867554">
      <w:pPr>
        <w:rPr>
          <w:b/>
          <w:color w:val="1F497D" w:themeColor="text2"/>
        </w:rPr>
      </w:pPr>
      <w:r w:rsidRPr="00DC115B">
        <w:rPr>
          <w:b/>
          <w:color w:val="1F497D" w:themeColor="text2"/>
        </w:rPr>
        <w:t>How much does Botox Cost?</w:t>
      </w:r>
    </w:p>
    <w:p w14:paraId="14DA8B72" w14:textId="77777777" w:rsidR="00867554" w:rsidRPr="00DC115B" w:rsidRDefault="00867554" w:rsidP="00867554">
      <w:pPr>
        <w:rPr>
          <w:color w:val="1F497D" w:themeColor="text2"/>
        </w:rPr>
      </w:pPr>
      <w:r w:rsidRPr="00DC115B">
        <w:rPr>
          <w:color w:val="1F497D" w:themeColor="text2"/>
        </w:rPr>
        <w:t>Botox is an affordable anti-aging treatment, however specific Botox cost depends on the practitioner and the details of your individual treatment plan. During your</w:t>
      </w:r>
      <w:r>
        <w:rPr>
          <w:color w:val="1F497D" w:themeColor="text2"/>
        </w:rPr>
        <w:t xml:space="preserve"> free consultation with your</w:t>
      </w:r>
      <w:r w:rsidRPr="00DC115B">
        <w:rPr>
          <w:color w:val="1F497D" w:themeColor="text2"/>
        </w:rPr>
        <w:t xml:space="preserve"> specialist, Botox prices will be discussed in detail and a treatment plan will be tailored to match your desired outcome and budget. </w:t>
      </w:r>
    </w:p>
    <w:p w14:paraId="1F24493E" w14:textId="77777777" w:rsidR="00867554" w:rsidRPr="00DC115B" w:rsidRDefault="00867554" w:rsidP="00867554">
      <w:pPr>
        <w:rPr>
          <w:color w:val="1F497D" w:themeColor="text2"/>
        </w:rPr>
      </w:pPr>
      <w:r w:rsidRPr="00174F0B">
        <w:rPr>
          <w:b/>
          <w:color w:val="1F497D" w:themeColor="text2"/>
        </w:rPr>
        <w:t>Save on Botox Cost with Unit Skin Studio:</w:t>
      </w:r>
      <w:r>
        <w:rPr>
          <w:color w:val="1F497D" w:themeColor="text2"/>
        </w:rPr>
        <w:t xml:space="preserve"> </w:t>
      </w:r>
      <w:r w:rsidRPr="00DC115B">
        <w:rPr>
          <w:color w:val="1F497D" w:themeColor="text2"/>
        </w:rPr>
        <w:t>As the leading Botox Dallas provider, Unit Skin Studio often runs Botox discounts and promotions. With our current Botox special, new clients receive Botox for $10 a unit.</w:t>
      </w:r>
      <w:r>
        <w:rPr>
          <w:color w:val="1F497D" w:themeColor="text2"/>
        </w:rPr>
        <w:t xml:space="preserve"> Call Unit Skin Studio today at </w:t>
      </w:r>
      <w:hyperlink r:id="rId19" w:history="1">
        <w:r w:rsidRPr="00DC115B">
          <w:rPr>
            <w:color w:val="1F497D" w:themeColor="text2"/>
          </w:rPr>
          <w:t>(214) 891-3386</w:t>
        </w:r>
      </w:hyperlink>
      <w:r>
        <w:rPr>
          <w:color w:val="1F497D" w:themeColor="text2"/>
        </w:rPr>
        <w:t xml:space="preserve"> </w:t>
      </w:r>
      <w:r w:rsidRPr="00DC115B">
        <w:rPr>
          <w:color w:val="1F497D" w:themeColor="text2"/>
        </w:rPr>
        <w:t xml:space="preserve">to learn about more ways to save on Botox. </w:t>
      </w:r>
    </w:p>
    <w:p w14:paraId="4E1A852C" w14:textId="77777777" w:rsidR="00867554" w:rsidRPr="00DC115B" w:rsidRDefault="00867554" w:rsidP="00867554">
      <w:pPr>
        <w:rPr>
          <w:color w:val="1F497D" w:themeColor="text2"/>
        </w:rPr>
      </w:pPr>
      <w:r w:rsidRPr="00DC115B">
        <w:rPr>
          <w:color w:val="1F497D" w:themeColor="text2"/>
        </w:rPr>
        <w:t>Botox results</w:t>
      </w:r>
    </w:p>
    <w:p w14:paraId="6A73C4EB" w14:textId="77777777" w:rsidR="00867554" w:rsidRPr="00DC115B" w:rsidRDefault="00867554" w:rsidP="00867554">
      <w:pPr>
        <w:rPr>
          <w:color w:val="1F497D" w:themeColor="text2"/>
        </w:rPr>
      </w:pPr>
      <w:r w:rsidRPr="00DC115B">
        <w:rPr>
          <w:color w:val="1F497D" w:themeColor="text2"/>
        </w:rPr>
        <w:t>When administe</w:t>
      </w:r>
      <w:r>
        <w:rPr>
          <w:color w:val="1F497D" w:themeColor="text2"/>
        </w:rPr>
        <w:t>re</w:t>
      </w:r>
      <w:r w:rsidRPr="00DC115B">
        <w:rPr>
          <w:color w:val="1F497D" w:themeColor="text2"/>
        </w:rPr>
        <w:t>d by a skilled practitioner, Botox look</w:t>
      </w:r>
      <w:r>
        <w:rPr>
          <w:color w:val="1F497D" w:themeColor="text2"/>
        </w:rPr>
        <w:t>s</w:t>
      </w:r>
      <w:r w:rsidRPr="00DC115B">
        <w:rPr>
          <w:color w:val="1F497D" w:themeColor="text2"/>
        </w:rPr>
        <w:t xml:space="preserve"> natural and never frozen.</w:t>
      </w:r>
      <w:r>
        <w:rPr>
          <w:color w:val="1F497D" w:themeColor="text2"/>
        </w:rPr>
        <w:t xml:space="preserve"> Your</w:t>
      </w:r>
      <w:r w:rsidRPr="00DC115B">
        <w:rPr>
          <w:color w:val="1F497D" w:themeColor="text2"/>
        </w:rPr>
        <w:t xml:space="preserve"> </w:t>
      </w:r>
      <w:r>
        <w:rPr>
          <w:color w:val="1F497D" w:themeColor="text2"/>
        </w:rPr>
        <w:t>Botox results should</w:t>
      </w:r>
      <w:r w:rsidRPr="00DC115B">
        <w:rPr>
          <w:color w:val="1F497D" w:themeColor="text2"/>
        </w:rPr>
        <w:t xml:space="preserve"> manifest within 72 hours after your treatment and may last between 4 to 6 months, although individual results may vary. </w:t>
      </w:r>
    </w:p>
    <w:p w14:paraId="765666B3" w14:textId="77777777" w:rsidR="00867554" w:rsidRDefault="00867554" w:rsidP="00867554">
      <w:pPr>
        <w:rPr>
          <w:color w:val="1F497D" w:themeColor="text2"/>
        </w:rPr>
      </w:pPr>
      <w:r>
        <w:rPr>
          <w:color w:val="1F497D" w:themeColor="text2"/>
        </w:rPr>
        <w:t>Getting the Best Botox Results Possible</w:t>
      </w:r>
    </w:p>
    <w:p w14:paraId="6BAEE07A" w14:textId="77777777" w:rsidR="00867554" w:rsidRDefault="00867554" w:rsidP="00867554">
      <w:pPr>
        <w:rPr>
          <w:color w:val="1F497D" w:themeColor="text2"/>
        </w:rPr>
      </w:pPr>
      <w:r w:rsidRPr="00F90B01">
        <w:rPr>
          <w:color w:val="1F497D" w:themeColor="text2"/>
        </w:rPr>
        <w:t xml:space="preserve">Like all cosmetic injections, Botox is a technique sensitive treatment. Your Botox results and risk of Botox side effects are highly dependent on the skill and experience of your provider. </w:t>
      </w:r>
      <w:r>
        <w:rPr>
          <w:color w:val="1F497D" w:themeColor="text2"/>
        </w:rPr>
        <w:t xml:space="preserve">At Unit Skin Studio, </w:t>
      </w:r>
      <w:r>
        <w:rPr>
          <w:color w:val="1F497D" w:themeColor="text2"/>
        </w:rPr>
        <w:lastRenderedPageBreak/>
        <w:t xml:space="preserve">Botox treatments are performed by a medical professional, distinguished as a master injector with over 15 years of experience performing cosmetic injections. </w:t>
      </w:r>
    </w:p>
    <w:p w14:paraId="2EE6A77A" w14:textId="77777777" w:rsidR="00867554" w:rsidRDefault="00867554" w:rsidP="00867554">
      <w:pPr>
        <w:rPr>
          <w:color w:val="1F497D" w:themeColor="text2"/>
        </w:rPr>
      </w:pPr>
      <w:r>
        <w:rPr>
          <w:color w:val="1F497D" w:themeColor="text2"/>
        </w:rPr>
        <w:t>Botox Near Me:</w:t>
      </w:r>
    </w:p>
    <w:p w14:paraId="61B3B03C" w14:textId="77777777" w:rsidR="00867554" w:rsidRDefault="00867554" w:rsidP="00867554">
      <w:pPr>
        <w:rPr>
          <w:color w:val="1F497D" w:themeColor="text2"/>
        </w:rPr>
      </w:pPr>
      <w:r>
        <w:rPr>
          <w:color w:val="1F497D" w:themeColor="text2"/>
        </w:rPr>
        <w:t xml:space="preserve">Discerning patients who insist on excellence, experience, and artistry choose Unit Skin Studio as their preferred Botox provider in Dallas.  Unit Skin Studio is committed to providing each patient with a truly beautifying experience, based on exemplary patient care and unparalleled results. Look and feel younger and more rejuvenated with Botox Cosmetic treatments by signing up for a free consultation or calling Unit Skin Studio at </w:t>
      </w:r>
      <w:hyperlink r:id="rId20" w:history="1">
        <w:r w:rsidRPr="00DC115B">
          <w:rPr>
            <w:color w:val="1F497D" w:themeColor="text2"/>
          </w:rPr>
          <w:t>(214) 891-3386</w:t>
        </w:r>
      </w:hyperlink>
      <w:r>
        <w:rPr>
          <w:color w:val="1F497D" w:themeColor="text2"/>
        </w:rPr>
        <w:t xml:space="preserve"> today. </w:t>
      </w:r>
    </w:p>
    <w:p w14:paraId="457CE17C" w14:textId="77777777" w:rsidR="00867554" w:rsidRPr="00DC115B" w:rsidRDefault="00867554" w:rsidP="00867554">
      <w:pPr>
        <w:rPr>
          <w:color w:val="1F497D" w:themeColor="text2"/>
        </w:rPr>
      </w:pPr>
    </w:p>
    <w:p w14:paraId="62E33D44" w14:textId="77777777" w:rsidR="00867554" w:rsidRPr="00DC115B" w:rsidRDefault="00867554" w:rsidP="00867554">
      <w:pPr>
        <w:rPr>
          <w:color w:val="1F497D" w:themeColor="text2"/>
        </w:rPr>
      </w:pPr>
    </w:p>
    <w:p w14:paraId="42B25722" w14:textId="77777777" w:rsidR="00867554" w:rsidRPr="00DC115B" w:rsidRDefault="00867554" w:rsidP="00867554">
      <w:pPr>
        <w:rPr>
          <w:color w:val="1F497D" w:themeColor="text2"/>
        </w:rPr>
      </w:pPr>
    </w:p>
    <w:p w14:paraId="4EC58FBD" w14:textId="77777777" w:rsidR="00867554" w:rsidRPr="00DC115B" w:rsidRDefault="00867554" w:rsidP="00867554">
      <w:pPr>
        <w:rPr>
          <w:color w:val="1F497D" w:themeColor="text2"/>
        </w:rPr>
      </w:pPr>
    </w:p>
    <w:p w14:paraId="0C281E14" w14:textId="77777777" w:rsidR="00867554" w:rsidRPr="00867554" w:rsidRDefault="00867554" w:rsidP="00FB5467">
      <w:pPr>
        <w:shd w:val="clear" w:color="auto" w:fill="FFFFFF"/>
        <w:spacing w:before="100" w:beforeAutospacing="1" w:after="100" w:afterAutospacing="1" w:line="240" w:lineRule="auto"/>
        <w:rPr>
          <w:b/>
          <w:sz w:val="36"/>
        </w:rPr>
      </w:pPr>
    </w:p>
    <w:p w14:paraId="7A16A5A0" w14:textId="77777777" w:rsidR="003028AB" w:rsidRPr="00DE41FE" w:rsidRDefault="003028AB"/>
    <w:sectPr w:rsidR="003028AB" w:rsidRPr="00DE4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C6C27"/>
    <w:multiLevelType w:val="hybridMultilevel"/>
    <w:tmpl w:val="197864DE"/>
    <w:lvl w:ilvl="0" w:tplc="9AEA774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B2522"/>
    <w:multiLevelType w:val="hybridMultilevel"/>
    <w:tmpl w:val="6B46C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2F2D5E"/>
    <w:multiLevelType w:val="hybridMultilevel"/>
    <w:tmpl w:val="3D8C9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682AD1"/>
    <w:multiLevelType w:val="hybridMultilevel"/>
    <w:tmpl w:val="99E8BE5E"/>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4" w15:restartNumberingAfterBreak="0">
    <w:nsid w:val="3AC37A2A"/>
    <w:multiLevelType w:val="hybridMultilevel"/>
    <w:tmpl w:val="C5E68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483970"/>
    <w:multiLevelType w:val="hybridMultilevel"/>
    <w:tmpl w:val="7244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4E53BA"/>
    <w:multiLevelType w:val="hybridMultilevel"/>
    <w:tmpl w:val="ACBAF1D6"/>
    <w:lvl w:ilvl="0" w:tplc="9AEA774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26E19"/>
    <w:multiLevelType w:val="multilevel"/>
    <w:tmpl w:val="1FC4E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3"/>
  </w:num>
  <w:num w:numId="3">
    <w:abstractNumId w:val="4"/>
  </w:num>
  <w:num w:numId="4">
    <w:abstractNumId w:val="1"/>
  </w:num>
  <w:num w:numId="5">
    <w:abstractNumId w:val="0"/>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sDA1MTIzNDI2sLBU0lEKTi0uzszPAykwqgUAXhNibywAAAA="/>
  </w:docVars>
  <w:rsids>
    <w:rsidRoot w:val="003028AB"/>
    <w:rsid w:val="0002344C"/>
    <w:rsid w:val="000B4D95"/>
    <w:rsid w:val="000E32B2"/>
    <w:rsid w:val="001063CB"/>
    <w:rsid w:val="00194060"/>
    <w:rsid w:val="001B6977"/>
    <w:rsid w:val="001C5D06"/>
    <w:rsid w:val="001D3AA5"/>
    <w:rsid w:val="003028AB"/>
    <w:rsid w:val="004203BA"/>
    <w:rsid w:val="00466DCB"/>
    <w:rsid w:val="00485710"/>
    <w:rsid w:val="004B3C18"/>
    <w:rsid w:val="004F221B"/>
    <w:rsid w:val="0058342B"/>
    <w:rsid w:val="005A21FC"/>
    <w:rsid w:val="005C2D13"/>
    <w:rsid w:val="006B2C4E"/>
    <w:rsid w:val="006D3D11"/>
    <w:rsid w:val="006D7126"/>
    <w:rsid w:val="006F1251"/>
    <w:rsid w:val="00706755"/>
    <w:rsid w:val="007251FB"/>
    <w:rsid w:val="00867554"/>
    <w:rsid w:val="00925590"/>
    <w:rsid w:val="00945F80"/>
    <w:rsid w:val="009B37DF"/>
    <w:rsid w:val="009E3FE8"/>
    <w:rsid w:val="00A364B8"/>
    <w:rsid w:val="00A7677B"/>
    <w:rsid w:val="00AD4169"/>
    <w:rsid w:val="00B81892"/>
    <w:rsid w:val="00C80191"/>
    <w:rsid w:val="00C8572D"/>
    <w:rsid w:val="00C97B48"/>
    <w:rsid w:val="00D91B95"/>
    <w:rsid w:val="00D938E2"/>
    <w:rsid w:val="00DE41FE"/>
    <w:rsid w:val="00E505D4"/>
    <w:rsid w:val="00EC6AFE"/>
    <w:rsid w:val="00ED22F2"/>
    <w:rsid w:val="00F23927"/>
    <w:rsid w:val="00F65505"/>
    <w:rsid w:val="00F83173"/>
    <w:rsid w:val="00F90B01"/>
    <w:rsid w:val="00FB5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7E566"/>
  <w15:docId w15:val="{8D2B48AE-5BF8-4074-8755-94270E1F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28A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28A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6B2C4E"/>
    <w:pPr>
      <w:ind w:left="720"/>
      <w:contextualSpacing/>
    </w:pPr>
  </w:style>
  <w:style w:type="character" w:styleId="Hyperlink">
    <w:name w:val="Hyperlink"/>
    <w:basedOn w:val="DefaultParagraphFont"/>
    <w:uiPriority w:val="99"/>
    <w:unhideWhenUsed/>
    <w:rsid w:val="001C5D06"/>
    <w:rPr>
      <w:color w:val="0000FF"/>
      <w:u w:val="single"/>
    </w:rPr>
  </w:style>
  <w:style w:type="character" w:styleId="FollowedHyperlink">
    <w:name w:val="FollowedHyperlink"/>
    <w:basedOn w:val="DefaultParagraphFont"/>
    <w:uiPriority w:val="99"/>
    <w:semiHidden/>
    <w:unhideWhenUsed/>
    <w:rsid w:val="001C5D06"/>
    <w:rPr>
      <w:color w:val="800080" w:themeColor="followedHyperlink"/>
      <w:u w:val="single"/>
    </w:rPr>
  </w:style>
  <w:style w:type="character" w:styleId="Strong">
    <w:name w:val="Strong"/>
    <w:basedOn w:val="DefaultParagraphFont"/>
    <w:uiPriority w:val="22"/>
    <w:qFormat/>
    <w:rsid w:val="00AD4169"/>
    <w:rPr>
      <w:b/>
      <w:bCs/>
    </w:rPr>
  </w:style>
  <w:style w:type="paragraph" w:styleId="NormalWeb">
    <w:name w:val="Normal (Web)"/>
    <w:basedOn w:val="Normal"/>
    <w:uiPriority w:val="99"/>
    <w:semiHidden/>
    <w:unhideWhenUsed/>
    <w:rsid w:val="00AD41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italic-gray-text">
    <w:name w:val="bold-italic-gray-text"/>
    <w:basedOn w:val="DefaultParagraphFont"/>
    <w:rsid w:val="00AD4169"/>
  </w:style>
  <w:style w:type="character" w:styleId="Emphasis">
    <w:name w:val="Emphasis"/>
    <w:basedOn w:val="DefaultParagraphFont"/>
    <w:uiPriority w:val="20"/>
    <w:qFormat/>
    <w:rsid w:val="00AD4169"/>
    <w:rPr>
      <w:i/>
      <w:iCs/>
    </w:rPr>
  </w:style>
  <w:style w:type="character" w:customStyle="1" w:styleId="nobr">
    <w:name w:val="nobr"/>
    <w:basedOn w:val="DefaultParagraphFont"/>
    <w:rsid w:val="00AD4169"/>
  </w:style>
  <w:style w:type="character" w:customStyle="1" w:styleId="highlight">
    <w:name w:val="highlight"/>
    <w:basedOn w:val="DefaultParagraphFont"/>
    <w:rsid w:val="00E505D4"/>
  </w:style>
  <w:style w:type="paragraph" w:styleId="NoSpacing">
    <w:name w:val="No Spacing"/>
    <w:uiPriority w:val="1"/>
    <w:qFormat/>
    <w:rsid w:val="009E3F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136024">
      <w:bodyDiv w:val="1"/>
      <w:marLeft w:val="0"/>
      <w:marRight w:val="0"/>
      <w:marTop w:val="0"/>
      <w:marBottom w:val="0"/>
      <w:divBdr>
        <w:top w:val="none" w:sz="0" w:space="0" w:color="auto"/>
        <w:left w:val="none" w:sz="0" w:space="0" w:color="auto"/>
        <w:bottom w:val="none" w:sz="0" w:space="0" w:color="auto"/>
        <w:right w:val="none" w:sz="0" w:space="0" w:color="auto"/>
      </w:divBdr>
    </w:div>
    <w:div w:id="1010909040">
      <w:bodyDiv w:val="1"/>
      <w:marLeft w:val="0"/>
      <w:marRight w:val="0"/>
      <w:marTop w:val="0"/>
      <w:marBottom w:val="0"/>
      <w:divBdr>
        <w:top w:val="none" w:sz="0" w:space="0" w:color="auto"/>
        <w:left w:val="none" w:sz="0" w:space="0" w:color="auto"/>
        <w:bottom w:val="none" w:sz="0" w:space="0" w:color="auto"/>
        <w:right w:val="none" w:sz="0" w:space="0" w:color="auto"/>
      </w:divBdr>
    </w:div>
    <w:div w:id="1108232143">
      <w:bodyDiv w:val="1"/>
      <w:marLeft w:val="0"/>
      <w:marRight w:val="0"/>
      <w:marTop w:val="0"/>
      <w:marBottom w:val="0"/>
      <w:divBdr>
        <w:top w:val="none" w:sz="0" w:space="0" w:color="auto"/>
        <w:left w:val="none" w:sz="0" w:space="0" w:color="auto"/>
        <w:bottom w:val="none" w:sz="0" w:space="0" w:color="auto"/>
        <w:right w:val="none" w:sz="0" w:space="0" w:color="auto"/>
      </w:divBdr>
    </w:div>
    <w:div w:id="1531063854">
      <w:bodyDiv w:val="1"/>
      <w:marLeft w:val="0"/>
      <w:marRight w:val="0"/>
      <w:marTop w:val="0"/>
      <w:marBottom w:val="0"/>
      <w:divBdr>
        <w:top w:val="none" w:sz="0" w:space="0" w:color="auto"/>
        <w:left w:val="none" w:sz="0" w:space="0" w:color="auto"/>
        <w:bottom w:val="none" w:sz="0" w:space="0" w:color="auto"/>
        <w:right w:val="none" w:sz="0" w:space="0" w:color="auto"/>
      </w:divBdr>
    </w:div>
    <w:div w:id="173357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16304329333" TargetMode="External"/><Relationship Id="rId13" Type="http://schemas.openxmlformats.org/officeDocument/2006/relationships/hyperlink" Target="https://www.ncbi.nlm.nih.gov/pmc/articles/PMC5121792/" TargetMode="External"/><Relationship Id="rId18" Type="http://schemas.openxmlformats.org/officeDocument/2006/relationships/hyperlink" Target="tel:+1(214)%20891-338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tel:+16304329333" TargetMode="External"/><Relationship Id="rId12" Type="http://schemas.openxmlformats.org/officeDocument/2006/relationships/hyperlink" Target="https://www.ncbi.nlm.nih.gov/pubmed/20458348" TargetMode="External"/><Relationship Id="rId17" Type="http://schemas.openxmlformats.org/officeDocument/2006/relationships/hyperlink" Target="https://www.ncbi.nlm.nih.gov/pmc/articles/PMC5121792/" TargetMode="External"/><Relationship Id="rId2" Type="http://schemas.openxmlformats.org/officeDocument/2006/relationships/numbering" Target="numbering.xml"/><Relationship Id="rId16" Type="http://schemas.openxmlformats.org/officeDocument/2006/relationships/hyperlink" Target="https://www.ncbi.nlm.nih.gov/pubmed/20458348" TargetMode="External"/><Relationship Id="rId20" Type="http://schemas.openxmlformats.org/officeDocument/2006/relationships/hyperlink" Target="tel:+1(214)%20891-3386" TargetMode="External"/><Relationship Id="rId1" Type="http://schemas.openxmlformats.org/officeDocument/2006/relationships/customXml" Target="../customXml/item1.xml"/><Relationship Id="rId6" Type="http://schemas.openxmlformats.org/officeDocument/2006/relationships/hyperlink" Target="tel:+16304329333" TargetMode="External"/><Relationship Id="rId11" Type="http://schemas.openxmlformats.org/officeDocument/2006/relationships/hyperlink" Target="https://www.ncbi.nlm.nih.gov/pubmed/17116793" TargetMode="External"/><Relationship Id="rId5" Type="http://schemas.openxmlformats.org/officeDocument/2006/relationships/webSettings" Target="webSettings.xml"/><Relationship Id="rId15" Type="http://schemas.openxmlformats.org/officeDocument/2006/relationships/hyperlink" Target="https://www.aafprs.org/media/stats_polls/m_stats.html" TargetMode="External"/><Relationship Id="rId10" Type="http://schemas.openxmlformats.org/officeDocument/2006/relationships/hyperlink" Target="https://jamanetwork.com/journals/jamadermatology/article-abstract/1737181" TargetMode="External"/><Relationship Id="rId19" Type="http://schemas.openxmlformats.org/officeDocument/2006/relationships/hyperlink" Target="tel:+1(214)%20891-3386" TargetMode="External"/><Relationship Id="rId4" Type="http://schemas.openxmlformats.org/officeDocument/2006/relationships/settings" Target="settings.xml"/><Relationship Id="rId9" Type="http://schemas.openxmlformats.org/officeDocument/2006/relationships/hyperlink" Target="https://www.ncbi.nlm.nih.gov/pubmed/25077722" TargetMode="External"/><Relationship Id="rId14" Type="http://schemas.openxmlformats.org/officeDocument/2006/relationships/hyperlink" Target="https://www.ncbi.nlm.nih.gov/pubmed/2507772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95317-BC85-46E9-A53E-CF454DD3C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3213</Words>
  <Characters>18316</Characters>
  <Application>Microsoft Office Word</Application>
  <DocSecurity>0</DocSecurity>
  <Lines>152</Lines>
  <Paragraphs>4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EXAMPLE ONE</vt:lpstr>
      <vt:lpstr>BOTOX ® Cosmetic – Delamar West Hartford</vt:lpstr>
    </vt:vector>
  </TitlesOfParts>
  <Company/>
  <LinksUpToDate>false</LinksUpToDate>
  <CharactersWithSpaces>2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6</cp:revision>
  <dcterms:created xsi:type="dcterms:W3CDTF">2018-09-19T20:17:00Z</dcterms:created>
  <dcterms:modified xsi:type="dcterms:W3CDTF">2020-02-06T20:20:00Z</dcterms:modified>
</cp:coreProperties>
</file>